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BBCF0" w14:textId="77777777" w:rsidR="00944374" w:rsidRPr="006975AA" w:rsidRDefault="00944374" w:rsidP="00944374">
      <w:pPr>
        <w:spacing w:after="0" w:line="240" w:lineRule="auto"/>
        <w:jc w:val="center"/>
        <w:rPr>
          <w:b/>
          <w:color w:val="000000" w:themeColor="text1"/>
          <w:sz w:val="28"/>
          <w:szCs w:val="24"/>
          <w:lang w:val="en-CA"/>
        </w:rPr>
      </w:pPr>
      <w:r w:rsidRPr="006975AA">
        <w:rPr>
          <w:b/>
          <w:color w:val="000000" w:themeColor="text1"/>
          <w:sz w:val="28"/>
          <w:szCs w:val="24"/>
          <w:lang w:val="en-CA"/>
        </w:rPr>
        <w:t>Manuscript Name</w:t>
      </w:r>
    </w:p>
    <w:p w14:paraId="16EC1E87" w14:textId="77777777" w:rsidR="00944374" w:rsidRPr="006975AA" w:rsidRDefault="00944374" w:rsidP="00944374">
      <w:pPr>
        <w:pStyle w:val="Balk1"/>
        <w:tabs>
          <w:tab w:val="right" w:pos="9026"/>
        </w:tabs>
        <w:snapToGrid w:val="0"/>
        <w:spacing w:before="0" w:after="0" w:line="480" w:lineRule="auto"/>
        <w:rPr>
          <w:color w:val="000000" w:themeColor="text1"/>
          <w:szCs w:val="24"/>
          <w:lang w:val="en-CA"/>
        </w:rPr>
      </w:pPr>
    </w:p>
    <w:p w14:paraId="7B5BE4A0" w14:textId="77777777" w:rsidR="00944374" w:rsidRPr="006975AA" w:rsidRDefault="00944374" w:rsidP="00944374">
      <w:pPr>
        <w:pStyle w:val="Balk1"/>
        <w:snapToGrid w:val="0"/>
        <w:spacing w:before="0" w:after="0" w:line="480" w:lineRule="auto"/>
        <w:rPr>
          <w:noProof/>
          <w:color w:val="000000" w:themeColor="text1"/>
          <w:szCs w:val="24"/>
          <w:lang w:val="en-CA"/>
        </w:rPr>
      </w:pPr>
      <w:r w:rsidRPr="006975AA">
        <w:rPr>
          <w:color w:val="000000" w:themeColor="text1"/>
          <w:szCs w:val="24"/>
          <w:lang w:val="en-CA"/>
        </w:rPr>
        <w:t>First Author Name and Surname</w:t>
      </w:r>
    </w:p>
    <w:p w14:paraId="0F5EC830" w14:textId="77777777" w:rsidR="00944374" w:rsidRPr="006975AA" w:rsidRDefault="00944374" w:rsidP="00944374">
      <w:pPr>
        <w:snapToGrid w:val="0"/>
        <w:spacing w:after="0" w:line="480" w:lineRule="auto"/>
        <w:jc w:val="center"/>
        <w:rPr>
          <w:szCs w:val="24"/>
          <w:lang w:val="en-CA"/>
        </w:rPr>
      </w:pPr>
      <w:r w:rsidRPr="006975AA">
        <w:rPr>
          <w:szCs w:val="24"/>
          <w:lang w:val="en-CA"/>
        </w:rPr>
        <w:t>Department, University, City, Country</w:t>
      </w:r>
    </w:p>
    <w:p w14:paraId="423288DE" w14:textId="77777777" w:rsidR="00944374" w:rsidRPr="006975AA" w:rsidRDefault="00944374" w:rsidP="00944374">
      <w:pPr>
        <w:snapToGrid w:val="0"/>
        <w:spacing w:after="0" w:line="480" w:lineRule="auto"/>
        <w:jc w:val="center"/>
        <w:rPr>
          <w:szCs w:val="24"/>
          <w:lang w:val="en-CA"/>
        </w:rPr>
      </w:pPr>
      <w:r w:rsidRPr="006975AA">
        <w:rPr>
          <w:szCs w:val="24"/>
          <w:lang w:val="en-CA"/>
        </w:rPr>
        <w:t>ORCID and Email Address</w:t>
      </w:r>
    </w:p>
    <w:p w14:paraId="27B985AA" w14:textId="77777777" w:rsidR="00944374" w:rsidRPr="006975AA" w:rsidRDefault="00944374" w:rsidP="00944374">
      <w:pPr>
        <w:pStyle w:val="Balk1"/>
        <w:snapToGrid w:val="0"/>
        <w:spacing w:before="0" w:after="0" w:line="480" w:lineRule="auto"/>
        <w:rPr>
          <w:noProof/>
          <w:color w:val="000000" w:themeColor="text1"/>
          <w:szCs w:val="24"/>
          <w:lang w:val="en-CA"/>
        </w:rPr>
      </w:pPr>
      <w:r w:rsidRPr="006975AA">
        <w:rPr>
          <w:color w:val="000000" w:themeColor="text1"/>
          <w:szCs w:val="24"/>
          <w:lang w:val="en-CA"/>
        </w:rPr>
        <w:t>Second Author Name and Surname</w:t>
      </w:r>
    </w:p>
    <w:p w14:paraId="13499C82" w14:textId="77777777" w:rsidR="00944374" w:rsidRPr="006975AA" w:rsidRDefault="00944374" w:rsidP="00944374">
      <w:pPr>
        <w:snapToGrid w:val="0"/>
        <w:spacing w:after="0" w:line="480" w:lineRule="auto"/>
        <w:jc w:val="center"/>
        <w:rPr>
          <w:szCs w:val="24"/>
          <w:lang w:val="en-CA"/>
        </w:rPr>
      </w:pPr>
      <w:r w:rsidRPr="006975AA">
        <w:rPr>
          <w:szCs w:val="24"/>
          <w:lang w:val="en-CA"/>
        </w:rPr>
        <w:t>Department, University, City, Country</w:t>
      </w:r>
    </w:p>
    <w:p w14:paraId="0A05E13A" w14:textId="77777777" w:rsidR="00944374" w:rsidRPr="006975AA" w:rsidRDefault="00944374" w:rsidP="00944374">
      <w:pPr>
        <w:snapToGrid w:val="0"/>
        <w:spacing w:after="0" w:line="480" w:lineRule="auto"/>
        <w:jc w:val="center"/>
        <w:rPr>
          <w:szCs w:val="24"/>
          <w:lang w:val="en-CA"/>
        </w:rPr>
      </w:pPr>
      <w:r w:rsidRPr="006975AA">
        <w:rPr>
          <w:szCs w:val="24"/>
          <w:lang w:val="en-CA"/>
        </w:rPr>
        <w:t>ORCID and Email Address</w:t>
      </w:r>
    </w:p>
    <w:p w14:paraId="1E9E11D0" w14:textId="77777777" w:rsidR="00944374" w:rsidRPr="006975AA" w:rsidRDefault="00944374" w:rsidP="00944374">
      <w:pPr>
        <w:pStyle w:val="Balk1"/>
        <w:snapToGrid w:val="0"/>
        <w:spacing w:before="0" w:after="0" w:line="480" w:lineRule="auto"/>
        <w:rPr>
          <w:noProof/>
          <w:color w:val="000000" w:themeColor="text1"/>
          <w:szCs w:val="24"/>
          <w:lang w:val="en-CA"/>
        </w:rPr>
      </w:pPr>
      <w:r w:rsidRPr="006975AA">
        <w:rPr>
          <w:color w:val="000000" w:themeColor="text1"/>
          <w:szCs w:val="24"/>
          <w:lang w:val="en-CA"/>
        </w:rPr>
        <w:t>Third Author Name and Surname</w:t>
      </w:r>
    </w:p>
    <w:p w14:paraId="311E24B1" w14:textId="77777777" w:rsidR="00944374" w:rsidRPr="006975AA" w:rsidRDefault="00944374" w:rsidP="00944374">
      <w:pPr>
        <w:snapToGrid w:val="0"/>
        <w:spacing w:after="0" w:line="480" w:lineRule="auto"/>
        <w:jc w:val="center"/>
        <w:rPr>
          <w:szCs w:val="24"/>
          <w:lang w:val="en-CA"/>
        </w:rPr>
      </w:pPr>
      <w:r w:rsidRPr="006975AA">
        <w:rPr>
          <w:szCs w:val="24"/>
          <w:lang w:val="en-CA"/>
        </w:rPr>
        <w:t>Department, University, City, Country</w:t>
      </w:r>
    </w:p>
    <w:p w14:paraId="6C7262C1" w14:textId="77777777" w:rsidR="00944374" w:rsidRPr="006975AA" w:rsidRDefault="00944374" w:rsidP="00944374">
      <w:pPr>
        <w:snapToGrid w:val="0"/>
        <w:spacing w:after="0" w:line="480" w:lineRule="auto"/>
        <w:jc w:val="center"/>
        <w:rPr>
          <w:szCs w:val="24"/>
          <w:lang w:val="en-CA"/>
        </w:rPr>
      </w:pPr>
      <w:r w:rsidRPr="006975AA">
        <w:rPr>
          <w:szCs w:val="24"/>
          <w:lang w:val="en-CA"/>
        </w:rPr>
        <w:t>ORCID and Email Address</w:t>
      </w:r>
    </w:p>
    <w:p w14:paraId="7B4378C0" w14:textId="77777777" w:rsidR="00944374" w:rsidRPr="006975AA" w:rsidRDefault="00944374" w:rsidP="00944374">
      <w:pPr>
        <w:snapToGrid w:val="0"/>
        <w:spacing w:after="0" w:line="480" w:lineRule="auto"/>
        <w:jc w:val="center"/>
        <w:rPr>
          <w:b/>
          <w:lang w:val="en-CA"/>
        </w:rPr>
      </w:pPr>
    </w:p>
    <w:p w14:paraId="4C5F8347" w14:textId="77777777" w:rsidR="0006188D" w:rsidRPr="00432530" w:rsidRDefault="0006188D" w:rsidP="0006188D">
      <w:pPr>
        <w:snapToGrid w:val="0"/>
        <w:spacing w:after="0" w:line="480" w:lineRule="auto"/>
        <w:jc w:val="center"/>
        <w:rPr>
          <w:lang w:val="en-US"/>
        </w:rPr>
      </w:pPr>
      <w:r w:rsidRPr="00432530">
        <w:rPr>
          <w:b/>
          <w:lang w:val="en-US"/>
        </w:rPr>
        <w:t>Author’s Note/</w:t>
      </w:r>
      <w:r w:rsidRPr="00432530">
        <w:t xml:space="preserve"> </w:t>
      </w:r>
      <w:r w:rsidRPr="00432530">
        <w:rPr>
          <w:b/>
          <w:lang w:val="en-US"/>
        </w:rPr>
        <w:t>Acknowledgements:</w:t>
      </w:r>
    </w:p>
    <w:p w14:paraId="073C05CD" w14:textId="77777777" w:rsidR="0006188D" w:rsidRPr="00432530" w:rsidRDefault="0006188D" w:rsidP="0006188D">
      <w:pPr>
        <w:snapToGrid w:val="0"/>
        <w:spacing w:after="0" w:line="480" w:lineRule="auto"/>
        <w:jc w:val="center"/>
        <w:rPr>
          <w:szCs w:val="24"/>
          <w:lang w:val="en-US"/>
        </w:rPr>
      </w:pPr>
      <w:r>
        <w:rPr>
          <w:lang w:val="en-US"/>
        </w:rPr>
        <w:t>“</w:t>
      </w:r>
      <w:r w:rsidRPr="00432530">
        <w:rPr>
          <w:lang w:val="en-US"/>
        </w:rPr>
        <w:t xml:space="preserve">This study is a part </w:t>
      </w:r>
      <w:r>
        <w:rPr>
          <w:lang w:val="en-US"/>
        </w:rPr>
        <w:t>….” or any note as a</w:t>
      </w:r>
      <w:r w:rsidRPr="00432530">
        <w:rPr>
          <w:lang w:val="en-US"/>
        </w:rPr>
        <w:t>cknowledgement.</w:t>
      </w:r>
    </w:p>
    <w:p w14:paraId="24B73622" w14:textId="77777777" w:rsidR="0006188D" w:rsidRPr="00432530" w:rsidRDefault="0006188D" w:rsidP="0006188D">
      <w:pPr>
        <w:snapToGrid w:val="0"/>
        <w:spacing w:after="0" w:line="480" w:lineRule="auto"/>
        <w:jc w:val="center"/>
        <w:rPr>
          <w:b/>
          <w:szCs w:val="24"/>
          <w:lang w:val="en-US"/>
        </w:rPr>
      </w:pPr>
    </w:p>
    <w:p w14:paraId="23A473B8" w14:textId="77777777" w:rsidR="0006188D" w:rsidRPr="00432530" w:rsidRDefault="0006188D" w:rsidP="0006188D">
      <w:pPr>
        <w:snapToGrid w:val="0"/>
        <w:spacing w:after="0" w:line="480" w:lineRule="auto"/>
        <w:jc w:val="center"/>
        <w:rPr>
          <w:lang w:val="en-US"/>
        </w:rPr>
      </w:pPr>
      <w:proofErr w:type="gramStart"/>
      <w:r w:rsidRPr="00432530">
        <w:rPr>
          <w:b/>
          <w:lang w:val="en-US"/>
        </w:rPr>
        <w:t>Ethic</w:t>
      </w:r>
      <w:r>
        <w:rPr>
          <w:b/>
          <w:lang w:val="en-US"/>
        </w:rPr>
        <w:t>s</w:t>
      </w:r>
      <w:r w:rsidRPr="00432530">
        <w:rPr>
          <w:b/>
          <w:lang w:val="en-US"/>
        </w:rPr>
        <w:t xml:space="preserve"> :</w:t>
      </w:r>
      <w:proofErr w:type="gramEnd"/>
    </w:p>
    <w:p w14:paraId="76F82A9D" w14:textId="77777777" w:rsidR="0006188D" w:rsidRPr="00432530" w:rsidRDefault="0006188D" w:rsidP="0006188D">
      <w:pPr>
        <w:snapToGrid w:val="0"/>
        <w:spacing w:after="0" w:line="480" w:lineRule="auto"/>
        <w:jc w:val="center"/>
        <w:rPr>
          <w:lang w:val="en-US"/>
        </w:rPr>
      </w:pPr>
      <w:r w:rsidRPr="00432530">
        <w:rPr>
          <w:lang w:val="en-US"/>
        </w:rPr>
        <w:t>Research Ethics Committee Approval Institute:</w:t>
      </w:r>
    </w:p>
    <w:p w14:paraId="2987C1E5" w14:textId="77777777" w:rsidR="0006188D" w:rsidRPr="00432530" w:rsidRDefault="0006188D" w:rsidP="0006188D">
      <w:pPr>
        <w:snapToGrid w:val="0"/>
        <w:spacing w:after="0" w:line="480" w:lineRule="auto"/>
        <w:jc w:val="center"/>
        <w:rPr>
          <w:lang w:val="en-US"/>
        </w:rPr>
      </w:pPr>
      <w:r w:rsidRPr="00432530">
        <w:rPr>
          <w:lang w:val="en-US"/>
        </w:rPr>
        <w:t>Ethics Committee’s Decision Date:</w:t>
      </w:r>
    </w:p>
    <w:p w14:paraId="58264794" w14:textId="77777777" w:rsidR="0006188D" w:rsidRPr="00432530" w:rsidRDefault="0006188D" w:rsidP="0006188D">
      <w:pPr>
        <w:snapToGrid w:val="0"/>
        <w:spacing w:after="0" w:line="480" w:lineRule="auto"/>
        <w:jc w:val="center"/>
        <w:rPr>
          <w:szCs w:val="24"/>
          <w:lang w:val="en-US"/>
        </w:rPr>
      </w:pPr>
      <w:r w:rsidRPr="00432530">
        <w:rPr>
          <w:lang w:val="en-US"/>
        </w:rPr>
        <w:t>Ethics Committee Approval</w:t>
      </w:r>
      <w:r>
        <w:rPr>
          <w:lang w:val="en-US"/>
        </w:rPr>
        <w:t>-</w:t>
      </w:r>
      <w:r w:rsidRPr="00432530">
        <w:rPr>
          <w:lang w:val="en-US"/>
        </w:rPr>
        <w:t xml:space="preserve"> Issue Number:</w:t>
      </w:r>
    </w:p>
    <w:p w14:paraId="4F94ED5A" w14:textId="77777777" w:rsidR="0006188D" w:rsidRPr="00432530" w:rsidRDefault="0006188D" w:rsidP="0006188D">
      <w:pPr>
        <w:snapToGrid w:val="0"/>
        <w:spacing w:after="0" w:line="480" w:lineRule="auto"/>
        <w:jc w:val="center"/>
        <w:rPr>
          <w:b/>
          <w:szCs w:val="24"/>
          <w:lang w:val="en-US"/>
        </w:rPr>
      </w:pPr>
    </w:p>
    <w:p w14:paraId="1F6287D0" w14:textId="77777777" w:rsidR="0006188D" w:rsidRPr="00432530" w:rsidRDefault="0006188D" w:rsidP="0006188D">
      <w:pPr>
        <w:snapToGrid w:val="0"/>
        <w:spacing w:after="0" w:line="480" w:lineRule="auto"/>
        <w:jc w:val="center"/>
        <w:rPr>
          <w:b/>
          <w:szCs w:val="24"/>
          <w:lang w:val="en-US"/>
        </w:rPr>
      </w:pPr>
      <w:r w:rsidRPr="00432530">
        <w:rPr>
          <w:b/>
          <w:szCs w:val="24"/>
          <w:lang w:val="en-US"/>
        </w:rPr>
        <w:t>Corresponding Author:</w:t>
      </w:r>
    </w:p>
    <w:p w14:paraId="2201028B" w14:textId="77777777" w:rsidR="0006188D" w:rsidRPr="00432530" w:rsidRDefault="0006188D" w:rsidP="0006188D">
      <w:pPr>
        <w:snapToGrid w:val="0"/>
        <w:spacing w:after="0" w:line="480" w:lineRule="auto"/>
        <w:rPr>
          <w:b/>
          <w:szCs w:val="24"/>
          <w:lang w:val="en-US"/>
        </w:rPr>
      </w:pPr>
      <w:r w:rsidRPr="00432530">
        <w:rPr>
          <w:szCs w:val="24"/>
          <w:lang w:val="en-US"/>
        </w:rPr>
        <w:t xml:space="preserve"> Author Address:</w:t>
      </w:r>
    </w:p>
    <w:p w14:paraId="1BCB4905" w14:textId="77777777" w:rsidR="0006188D" w:rsidRPr="00432530" w:rsidRDefault="0006188D" w:rsidP="0006188D">
      <w:pPr>
        <w:snapToGrid w:val="0"/>
        <w:spacing w:after="0" w:line="480" w:lineRule="auto"/>
        <w:rPr>
          <w:szCs w:val="24"/>
          <w:lang w:val="en-US"/>
        </w:rPr>
      </w:pPr>
      <w:r w:rsidRPr="00432530">
        <w:rPr>
          <w:szCs w:val="24"/>
          <w:lang w:val="en-US"/>
        </w:rPr>
        <w:t xml:space="preserve"> Email: </w:t>
      </w:r>
    </w:p>
    <w:p w14:paraId="1327545A" w14:textId="77777777" w:rsidR="00944374" w:rsidRPr="009E1C69" w:rsidRDefault="00944374" w:rsidP="002223E6">
      <w:pPr>
        <w:snapToGrid w:val="0"/>
        <w:spacing w:after="0" w:line="480" w:lineRule="auto"/>
        <w:rPr>
          <w:szCs w:val="24"/>
          <w:lang w:val="en-GB"/>
        </w:rPr>
      </w:pPr>
    </w:p>
    <w:sectPr w:rsidR="00944374" w:rsidRPr="009E1C69" w:rsidSect="002223E6"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3FEA5" w14:textId="77777777" w:rsidR="007F7482" w:rsidRDefault="007F7482" w:rsidP="0077314D">
      <w:pPr>
        <w:spacing w:after="0" w:line="240" w:lineRule="auto"/>
      </w:pPr>
      <w:r>
        <w:separator/>
      </w:r>
    </w:p>
  </w:endnote>
  <w:endnote w:type="continuationSeparator" w:id="0">
    <w:p w14:paraId="3266369C" w14:textId="77777777" w:rsidR="007F7482" w:rsidRDefault="007F7482" w:rsidP="007731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4C79C" w14:textId="77777777" w:rsidR="007F7482" w:rsidRDefault="007F7482" w:rsidP="0077314D">
      <w:pPr>
        <w:spacing w:after="0" w:line="240" w:lineRule="auto"/>
      </w:pPr>
      <w:r>
        <w:separator/>
      </w:r>
    </w:p>
  </w:footnote>
  <w:footnote w:type="continuationSeparator" w:id="0">
    <w:p w14:paraId="03B79192" w14:textId="77777777" w:rsidR="007F7482" w:rsidRDefault="007F7482" w:rsidP="007731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EDF3C" w14:textId="77777777" w:rsidR="00BD3196" w:rsidRDefault="00BD3196">
    <w:pPr>
      <w:pStyle w:val="stBilgi"/>
    </w:pPr>
    <w:r>
      <w:rPr>
        <w:lang w:val="en-GB"/>
      </w:rPr>
      <w:t xml:space="preserve">EFL </w:t>
    </w:r>
    <w:r w:rsidRPr="006E246B">
      <w:rPr>
        <w:lang w:val="en-GB"/>
      </w:rPr>
      <w:t>CLASSROOM ENGAGEMENT</w:t>
    </w:r>
    <w:r>
      <w:rPr>
        <w:lang w:val="en-GB"/>
      </w:rPr>
      <w:tab/>
    </w:r>
    <w:r>
      <w:rPr>
        <w:lang w:val="en-GB"/>
      </w:rPr>
      <w:tab/>
    </w:r>
    <w:sdt>
      <w:sdtPr>
        <w:id w:val="-53997408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23E6">
          <w:rPr>
            <w:noProof/>
          </w:rPr>
          <w:t>40</w:t>
        </w:r>
        <w:r>
          <w:rPr>
            <w:noProof/>
          </w:rPr>
          <w:fldChar w:fldCharType="end"/>
        </w:r>
      </w:sdtContent>
    </w:sdt>
  </w:p>
  <w:p w14:paraId="3186CFB3" w14:textId="77777777" w:rsidR="00BD3196" w:rsidRDefault="00BD319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444B8"/>
    <w:multiLevelType w:val="hybridMultilevel"/>
    <w:tmpl w:val="FBF4837E"/>
    <w:lvl w:ilvl="0" w:tplc="B0D2ECB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C4589B"/>
    <w:multiLevelType w:val="hybridMultilevel"/>
    <w:tmpl w:val="EE6E750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677A0"/>
    <w:multiLevelType w:val="multilevel"/>
    <w:tmpl w:val="F16E8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965534"/>
    <w:multiLevelType w:val="hybridMultilevel"/>
    <w:tmpl w:val="CFBAB49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8E30F7"/>
    <w:multiLevelType w:val="multilevel"/>
    <w:tmpl w:val="771E5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BE7641"/>
    <w:multiLevelType w:val="multilevel"/>
    <w:tmpl w:val="CBD68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05037F"/>
    <w:multiLevelType w:val="multilevel"/>
    <w:tmpl w:val="95B49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C24750"/>
    <w:multiLevelType w:val="hybridMultilevel"/>
    <w:tmpl w:val="1B04A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BD2856"/>
    <w:multiLevelType w:val="hybridMultilevel"/>
    <w:tmpl w:val="1B04A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94639E"/>
    <w:multiLevelType w:val="hybridMultilevel"/>
    <w:tmpl w:val="C6E4B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BF1741"/>
    <w:multiLevelType w:val="hybridMultilevel"/>
    <w:tmpl w:val="CDCEE48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BC126F"/>
    <w:multiLevelType w:val="hybridMultilevel"/>
    <w:tmpl w:val="AAF4EF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916180"/>
    <w:multiLevelType w:val="hybridMultilevel"/>
    <w:tmpl w:val="4E7655B6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23C1950"/>
    <w:multiLevelType w:val="hybridMultilevel"/>
    <w:tmpl w:val="790E83F0"/>
    <w:lvl w:ilvl="0" w:tplc="A952528E">
      <w:start w:val="1"/>
      <w:numFmt w:val="decimal"/>
      <w:lvlText w:val="%1-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55915BB6"/>
    <w:multiLevelType w:val="hybridMultilevel"/>
    <w:tmpl w:val="B0F63EEC"/>
    <w:lvl w:ilvl="0" w:tplc="B902FB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041ABF"/>
    <w:multiLevelType w:val="hybridMultilevel"/>
    <w:tmpl w:val="9BB28A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F43BD0"/>
    <w:multiLevelType w:val="hybridMultilevel"/>
    <w:tmpl w:val="626EB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72638A"/>
    <w:multiLevelType w:val="hybridMultilevel"/>
    <w:tmpl w:val="D75EC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A917AC"/>
    <w:multiLevelType w:val="multilevel"/>
    <w:tmpl w:val="C07CE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0C5E79"/>
    <w:multiLevelType w:val="hybridMultilevel"/>
    <w:tmpl w:val="35348AE4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7CDE2E3C"/>
    <w:multiLevelType w:val="hybridMultilevel"/>
    <w:tmpl w:val="FDB0E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3"/>
  </w:num>
  <w:num w:numId="3">
    <w:abstractNumId w:val="11"/>
  </w:num>
  <w:num w:numId="4">
    <w:abstractNumId w:val="2"/>
  </w:num>
  <w:num w:numId="5">
    <w:abstractNumId w:val="4"/>
  </w:num>
  <w:num w:numId="6">
    <w:abstractNumId w:val="6"/>
  </w:num>
  <w:num w:numId="7">
    <w:abstractNumId w:val="18"/>
  </w:num>
  <w:num w:numId="8">
    <w:abstractNumId w:val="3"/>
  </w:num>
  <w:num w:numId="9">
    <w:abstractNumId w:val="15"/>
  </w:num>
  <w:num w:numId="10">
    <w:abstractNumId w:val="16"/>
  </w:num>
  <w:num w:numId="11">
    <w:abstractNumId w:val="14"/>
  </w:num>
  <w:num w:numId="12">
    <w:abstractNumId w:val="10"/>
  </w:num>
  <w:num w:numId="13">
    <w:abstractNumId w:val="20"/>
  </w:num>
  <w:num w:numId="14">
    <w:abstractNumId w:val="5"/>
  </w:num>
  <w:num w:numId="15">
    <w:abstractNumId w:val="1"/>
  </w:num>
  <w:num w:numId="16">
    <w:abstractNumId w:val="17"/>
  </w:num>
  <w:num w:numId="17">
    <w:abstractNumId w:val="9"/>
  </w:num>
  <w:num w:numId="18">
    <w:abstractNumId w:val="7"/>
  </w:num>
  <w:num w:numId="19">
    <w:abstractNumId w:val="8"/>
  </w:num>
  <w:num w:numId="20">
    <w:abstractNumId w:val="19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0sDQwMjQwMjY0NbdQ0lEKTi0uzszPAymwMKwFAGeM0Jk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pafe5zzrzsdxle0w5gx0s055pwstx9dr2vd&quot;&gt;ali endnote 020317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item&gt;62&lt;/item&gt;&lt;item&gt;63&lt;/item&gt;&lt;item&gt;64&lt;/item&gt;&lt;item&gt;65&lt;/item&gt;&lt;item&gt;66&lt;/item&gt;&lt;item&gt;67&lt;/item&gt;&lt;/record-ids&gt;&lt;/item&gt;&lt;/Libraries&gt;"/>
  </w:docVars>
  <w:rsids>
    <w:rsidRoot w:val="00CD1F9D"/>
    <w:rsid w:val="000000EF"/>
    <w:rsid w:val="000028AB"/>
    <w:rsid w:val="00004B2A"/>
    <w:rsid w:val="00005B0E"/>
    <w:rsid w:val="000113DA"/>
    <w:rsid w:val="00012A50"/>
    <w:rsid w:val="00012B59"/>
    <w:rsid w:val="00012D78"/>
    <w:rsid w:val="00014798"/>
    <w:rsid w:val="00014C9F"/>
    <w:rsid w:val="0001676E"/>
    <w:rsid w:val="00016C9A"/>
    <w:rsid w:val="000175C3"/>
    <w:rsid w:val="0001782D"/>
    <w:rsid w:val="00017EF7"/>
    <w:rsid w:val="000209EA"/>
    <w:rsid w:val="0002144E"/>
    <w:rsid w:val="0002148F"/>
    <w:rsid w:val="00022281"/>
    <w:rsid w:val="0002263F"/>
    <w:rsid w:val="00022A04"/>
    <w:rsid w:val="00022DAF"/>
    <w:rsid w:val="0002488E"/>
    <w:rsid w:val="00024D00"/>
    <w:rsid w:val="00025B44"/>
    <w:rsid w:val="0002692E"/>
    <w:rsid w:val="00026BE9"/>
    <w:rsid w:val="0003000B"/>
    <w:rsid w:val="000304F2"/>
    <w:rsid w:val="00030584"/>
    <w:rsid w:val="0003098C"/>
    <w:rsid w:val="0003157A"/>
    <w:rsid w:val="00033681"/>
    <w:rsid w:val="0003388F"/>
    <w:rsid w:val="00033C3B"/>
    <w:rsid w:val="00034D7D"/>
    <w:rsid w:val="000356FF"/>
    <w:rsid w:val="000362F7"/>
    <w:rsid w:val="00036A17"/>
    <w:rsid w:val="00036AFE"/>
    <w:rsid w:val="00037F00"/>
    <w:rsid w:val="00037F33"/>
    <w:rsid w:val="00040827"/>
    <w:rsid w:val="00041C69"/>
    <w:rsid w:val="00044582"/>
    <w:rsid w:val="00044931"/>
    <w:rsid w:val="00046445"/>
    <w:rsid w:val="00046532"/>
    <w:rsid w:val="000501B6"/>
    <w:rsid w:val="00051F2C"/>
    <w:rsid w:val="000533B1"/>
    <w:rsid w:val="00054D97"/>
    <w:rsid w:val="000551FE"/>
    <w:rsid w:val="00055887"/>
    <w:rsid w:val="00056F91"/>
    <w:rsid w:val="00057E22"/>
    <w:rsid w:val="0006110F"/>
    <w:rsid w:val="0006188D"/>
    <w:rsid w:val="0006332A"/>
    <w:rsid w:val="000646F3"/>
    <w:rsid w:val="00064DDE"/>
    <w:rsid w:val="000651DD"/>
    <w:rsid w:val="000655FB"/>
    <w:rsid w:val="0007065B"/>
    <w:rsid w:val="000715B2"/>
    <w:rsid w:val="00071696"/>
    <w:rsid w:val="000716E3"/>
    <w:rsid w:val="00073706"/>
    <w:rsid w:val="0007596D"/>
    <w:rsid w:val="000810EA"/>
    <w:rsid w:val="00081BB2"/>
    <w:rsid w:val="0008213E"/>
    <w:rsid w:val="00082352"/>
    <w:rsid w:val="00082974"/>
    <w:rsid w:val="0008513C"/>
    <w:rsid w:val="000852F5"/>
    <w:rsid w:val="00085397"/>
    <w:rsid w:val="00087263"/>
    <w:rsid w:val="000873E6"/>
    <w:rsid w:val="000914A0"/>
    <w:rsid w:val="00091B33"/>
    <w:rsid w:val="000946FD"/>
    <w:rsid w:val="00094A61"/>
    <w:rsid w:val="00094E9E"/>
    <w:rsid w:val="00095BC2"/>
    <w:rsid w:val="00096A88"/>
    <w:rsid w:val="00096BDB"/>
    <w:rsid w:val="000A0CC9"/>
    <w:rsid w:val="000A24A3"/>
    <w:rsid w:val="000A3001"/>
    <w:rsid w:val="000A4E38"/>
    <w:rsid w:val="000A549C"/>
    <w:rsid w:val="000A7F43"/>
    <w:rsid w:val="000B03C7"/>
    <w:rsid w:val="000B1CD7"/>
    <w:rsid w:val="000B2A0F"/>
    <w:rsid w:val="000B40F5"/>
    <w:rsid w:val="000B4C03"/>
    <w:rsid w:val="000B64CF"/>
    <w:rsid w:val="000B7692"/>
    <w:rsid w:val="000B7A2C"/>
    <w:rsid w:val="000B7D25"/>
    <w:rsid w:val="000C2DB2"/>
    <w:rsid w:val="000C457C"/>
    <w:rsid w:val="000C4710"/>
    <w:rsid w:val="000C520F"/>
    <w:rsid w:val="000C5468"/>
    <w:rsid w:val="000C6805"/>
    <w:rsid w:val="000C690D"/>
    <w:rsid w:val="000C7F28"/>
    <w:rsid w:val="000D0CC0"/>
    <w:rsid w:val="000D21FA"/>
    <w:rsid w:val="000D2768"/>
    <w:rsid w:val="000D3073"/>
    <w:rsid w:val="000D33EA"/>
    <w:rsid w:val="000D3DBE"/>
    <w:rsid w:val="000D4450"/>
    <w:rsid w:val="000E02D0"/>
    <w:rsid w:val="000E0771"/>
    <w:rsid w:val="000E17FC"/>
    <w:rsid w:val="000E1E8D"/>
    <w:rsid w:val="000E2873"/>
    <w:rsid w:val="000E36D8"/>
    <w:rsid w:val="000E3FD5"/>
    <w:rsid w:val="000E40C9"/>
    <w:rsid w:val="000E5951"/>
    <w:rsid w:val="000E6562"/>
    <w:rsid w:val="000E6816"/>
    <w:rsid w:val="000E78ED"/>
    <w:rsid w:val="000E7D02"/>
    <w:rsid w:val="000F01B9"/>
    <w:rsid w:val="000F2F1A"/>
    <w:rsid w:val="000F4AC5"/>
    <w:rsid w:val="000F4C4F"/>
    <w:rsid w:val="000F5728"/>
    <w:rsid w:val="000F6261"/>
    <w:rsid w:val="000F68F6"/>
    <w:rsid w:val="000F721C"/>
    <w:rsid w:val="00100D10"/>
    <w:rsid w:val="001015D0"/>
    <w:rsid w:val="00101CD4"/>
    <w:rsid w:val="001039BE"/>
    <w:rsid w:val="001049A6"/>
    <w:rsid w:val="001049C3"/>
    <w:rsid w:val="0010521C"/>
    <w:rsid w:val="001059B0"/>
    <w:rsid w:val="0010604D"/>
    <w:rsid w:val="00106C9D"/>
    <w:rsid w:val="00107446"/>
    <w:rsid w:val="0011010A"/>
    <w:rsid w:val="00110503"/>
    <w:rsid w:val="00111288"/>
    <w:rsid w:val="0011299F"/>
    <w:rsid w:val="00114193"/>
    <w:rsid w:val="00114938"/>
    <w:rsid w:val="00114974"/>
    <w:rsid w:val="00115003"/>
    <w:rsid w:val="00116198"/>
    <w:rsid w:val="0011737D"/>
    <w:rsid w:val="00122BD3"/>
    <w:rsid w:val="00122BD7"/>
    <w:rsid w:val="00125FAC"/>
    <w:rsid w:val="00127B29"/>
    <w:rsid w:val="0013169E"/>
    <w:rsid w:val="0013362D"/>
    <w:rsid w:val="0013438C"/>
    <w:rsid w:val="001358E5"/>
    <w:rsid w:val="00136309"/>
    <w:rsid w:val="001424EB"/>
    <w:rsid w:val="00142EEA"/>
    <w:rsid w:val="00143F16"/>
    <w:rsid w:val="0014423B"/>
    <w:rsid w:val="001463D6"/>
    <w:rsid w:val="00146B7E"/>
    <w:rsid w:val="001473AC"/>
    <w:rsid w:val="00151B2C"/>
    <w:rsid w:val="00151CC2"/>
    <w:rsid w:val="001520AA"/>
    <w:rsid w:val="0015240C"/>
    <w:rsid w:val="00152458"/>
    <w:rsid w:val="00152512"/>
    <w:rsid w:val="001526E0"/>
    <w:rsid w:val="0015385A"/>
    <w:rsid w:val="00153A5F"/>
    <w:rsid w:val="0015404F"/>
    <w:rsid w:val="0015495E"/>
    <w:rsid w:val="00155B23"/>
    <w:rsid w:val="00157AA2"/>
    <w:rsid w:val="001610A6"/>
    <w:rsid w:val="00161B33"/>
    <w:rsid w:val="001631E8"/>
    <w:rsid w:val="0016366B"/>
    <w:rsid w:val="00164801"/>
    <w:rsid w:val="00164E72"/>
    <w:rsid w:val="00165DB8"/>
    <w:rsid w:val="001664FC"/>
    <w:rsid w:val="00166DFF"/>
    <w:rsid w:val="001703AC"/>
    <w:rsid w:val="001707B5"/>
    <w:rsid w:val="001708F4"/>
    <w:rsid w:val="00170B6F"/>
    <w:rsid w:val="00170F35"/>
    <w:rsid w:val="00171223"/>
    <w:rsid w:val="00171D8A"/>
    <w:rsid w:val="00173B7D"/>
    <w:rsid w:val="00175046"/>
    <w:rsid w:val="00175C43"/>
    <w:rsid w:val="00176338"/>
    <w:rsid w:val="00177F38"/>
    <w:rsid w:val="00182866"/>
    <w:rsid w:val="001831B9"/>
    <w:rsid w:val="00183ACF"/>
    <w:rsid w:val="00184815"/>
    <w:rsid w:val="00184D57"/>
    <w:rsid w:val="00185A2F"/>
    <w:rsid w:val="001865CF"/>
    <w:rsid w:val="00186C2F"/>
    <w:rsid w:val="00187CB3"/>
    <w:rsid w:val="00192155"/>
    <w:rsid w:val="001935DC"/>
    <w:rsid w:val="00194D51"/>
    <w:rsid w:val="00195BFF"/>
    <w:rsid w:val="00196FC7"/>
    <w:rsid w:val="00197D7D"/>
    <w:rsid w:val="001A0360"/>
    <w:rsid w:val="001A106F"/>
    <w:rsid w:val="001A2BAA"/>
    <w:rsid w:val="001A3053"/>
    <w:rsid w:val="001A3156"/>
    <w:rsid w:val="001A3F9E"/>
    <w:rsid w:val="001A4321"/>
    <w:rsid w:val="001A5ABE"/>
    <w:rsid w:val="001A6DFD"/>
    <w:rsid w:val="001A728A"/>
    <w:rsid w:val="001B09FE"/>
    <w:rsid w:val="001B15B7"/>
    <w:rsid w:val="001B2D30"/>
    <w:rsid w:val="001B2E3E"/>
    <w:rsid w:val="001B3057"/>
    <w:rsid w:val="001B3FD6"/>
    <w:rsid w:val="001B6229"/>
    <w:rsid w:val="001B706B"/>
    <w:rsid w:val="001C1CC5"/>
    <w:rsid w:val="001C4019"/>
    <w:rsid w:val="001C5273"/>
    <w:rsid w:val="001C53DC"/>
    <w:rsid w:val="001C5955"/>
    <w:rsid w:val="001C6A57"/>
    <w:rsid w:val="001C7348"/>
    <w:rsid w:val="001C77FB"/>
    <w:rsid w:val="001D0E8B"/>
    <w:rsid w:val="001D1543"/>
    <w:rsid w:val="001D2F88"/>
    <w:rsid w:val="001D4C3F"/>
    <w:rsid w:val="001D5E92"/>
    <w:rsid w:val="001D72F9"/>
    <w:rsid w:val="001D78A2"/>
    <w:rsid w:val="001E19CE"/>
    <w:rsid w:val="001E1DFC"/>
    <w:rsid w:val="001E4299"/>
    <w:rsid w:val="001E6DAD"/>
    <w:rsid w:val="001F0654"/>
    <w:rsid w:val="001F1167"/>
    <w:rsid w:val="001F37AA"/>
    <w:rsid w:val="001F383D"/>
    <w:rsid w:val="001F38A5"/>
    <w:rsid w:val="001F44C1"/>
    <w:rsid w:val="001F4898"/>
    <w:rsid w:val="001F4BFD"/>
    <w:rsid w:val="001F4CC6"/>
    <w:rsid w:val="001F5500"/>
    <w:rsid w:val="001F5EDF"/>
    <w:rsid w:val="001F7655"/>
    <w:rsid w:val="001F7A2B"/>
    <w:rsid w:val="00202F2D"/>
    <w:rsid w:val="002030F5"/>
    <w:rsid w:val="002049E0"/>
    <w:rsid w:val="00204A07"/>
    <w:rsid w:val="00204D94"/>
    <w:rsid w:val="00205D36"/>
    <w:rsid w:val="00206837"/>
    <w:rsid w:val="00206BB7"/>
    <w:rsid w:val="002101FE"/>
    <w:rsid w:val="0021077E"/>
    <w:rsid w:val="002111CD"/>
    <w:rsid w:val="00212D0F"/>
    <w:rsid w:val="00212D3E"/>
    <w:rsid w:val="00212F7D"/>
    <w:rsid w:val="00212F8F"/>
    <w:rsid w:val="0021322B"/>
    <w:rsid w:val="00213976"/>
    <w:rsid w:val="0021687F"/>
    <w:rsid w:val="00216B02"/>
    <w:rsid w:val="00217092"/>
    <w:rsid w:val="0021747E"/>
    <w:rsid w:val="00217CB5"/>
    <w:rsid w:val="0022036F"/>
    <w:rsid w:val="00220801"/>
    <w:rsid w:val="002208A7"/>
    <w:rsid w:val="00221707"/>
    <w:rsid w:val="00221C87"/>
    <w:rsid w:val="002223E6"/>
    <w:rsid w:val="0022379B"/>
    <w:rsid w:val="002241A9"/>
    <w:rsid w:val="0022697D"/>
    <w:rsid w:val="00230CE3"/>
    <w:rsid w:val="002317D3"/>
    <w:rsid w:val="002318BB"/>
    <w:rsid w:val="00232EEC"/>
    <w:rsid w:val="002346B2"/>
    <w:rsid w:val="002347D1"/>
    <w:rsid w:val="00235FB2"/>
    <w:rsid w:val="00235FD4"/>
    <w:rsid w:val="002362A2"/>
    <w:rsid w:val="0023688B"/>
    <w:rsid w:val="0023787A"/>
    <w:rsid w:val="002402E7"/>
    <w:rsid w:val="0024043D"/>
    <w:rsid w:val="0024119F"/>
    <w:rsid w:val="00242EF6"/>
    <w:rsid w:val="0024312A"/>
    <w:rsid w:val="002440C8"/>
    <w:rsid w:val="00244CEF"/>
    <w:rsid w:val="002451BC"/>
    <w:rsid w:val="00250427"/>
    <w:rsid w:val="00250ECE"/>
    <w:rsid w:val="002521A4"/>
    <w:rsid w:val="00254A62"/>
    <w:rsid w:val="002579BF"/>
    <w:rsid w:val="002601B1"/>
    <w:rsid w:val="00260AC6"/>
    <w:rsid w:val="00263802"/>
    <w:rsid w:val="00263AFE"/>
    <w:rsid w:val="00264A4F"/>
    <w:rsid w:val="00266B54"/>
    <w:rsid w:val="00266CE7"/>
    <w:rsid w:val="0026745A"/>
    <w:rsid w:val="00270ABD"/>
    <w:rsid w:val="00272225"/>
    <w:rsid w:val="002724FA"/>
    <w:rsid w:val="00275061"/>
    <w:rsid w:val="0027545E"/>
    <w:rsid w:val="002754F2"/>
    <w:rsid w:val="002755A7"/>
    <w:rsid w:val="00275CE6"/>
    <w:rsid w:val="00275E5E"/>
    <w:rsid w:val="002769F9"/>
    <w:rsid w:val="0027700E"/>
    <w:rsid w:val="0027732F"/>
    <w:rsid w:val="002807D4"/>
    <w:rsid w:val="00281242"/>
    <w:rsid w:val="0028142B"/>
    <w:rsid w:val="00281EAD"/>
    <w:rsid w:val="002832BC"/>
    <w:rsid w:val="00284C9D"/>
    <w:rsid w:val="00286DCB"/>
    <w:rsid w:val="002871E7"/>
    <w:rsid w:val="00290C82"/>
    <w:rsid w:val="00290DA9"/>
    <w:rsid w:val="00290F6B"/>
    <w:rsid w:val="00291941"/>
    <w:rsid w:val="002931C0"/>
    <w:rsid w:val="002959CE"/>
    <w:rsid w:val="002A0AE1"/>
    <w:rsid w:val="002A305E"/>
    <w:rsid w:val="002A3571"/>
    <w:rsid w:val="002A3742"/>
    <w:rsid w:val="002A39F7"/>
    <w:rsid w:val="002A3E4F"/>
    <w:rsid w:val="002A42C7"/>
    <w:rsid w:val="002A5EF8"/>
    <w:rsid w:val="002A701C"/>
    <w:rsid w:val="002B0AEA"/>
    <w:rsid w:val="002B127B"/>
    <w:rsid w:val="002B18E4"/>
    <w:rsid w:val="002B2A8D"/>
    <w:rsid w:val="002B30DF"/>
    <w:rsid w:val="002B3480"/>
    <w:rsid w:val="002B41C3"/>
    <w:rsid w:val="002B490D"/>
    <w:rsid w:val="002B5BF5"/>
    <w:rsid w:val="002B6C5A"/>
    <w:rsid w:val="002B7505"/>
    <w:rsid w:val="002B7523"/>
    <w:rsid w:val="002C0502"/>
    <w:rsid w:val="002C2003"/>
    <w:rsid w:val="002C21BE"/>
    <w:rsid w:val="002C2B15"/>
    <w:rsid w:val="002C2B32"/>
    <w:rsid w:val="002C2E92"/>
    <w:rsid w:val="002C454A"/>
    <w:rsid w:val="002C4EEC"/>
    <w:rsid w:val="002C5361"/>
    <w:rsid w:val="002C6227"/>
    <w:rsid w:val="002C68FC"/>
    <w:rsid w:val="002C72A5"/>
    <w:rsid w:val="002D186F"/>
    <w:rsid w:val="002D2CFC"/>
    <w:rsid w:val="002D367F"/>
    <w:rsid w:val="002D3803"/>
    <w:rsid w:val="002D454D"/>
    <w:rsid w:val="002D493A"/>
    <w:rsid w:val="002D501C"/>
    <w:rsid w:val="002D5B01"/>
    <w:rsid w:val="002D62F2"/>
    <w:rsid w:val="002D663A"/>
    <w:rsid w:val="002E1D8E"/>
    <w:rsid w:val="002E1E4D"/>
    <w:rsid w:val="002E26A7"/>
    <w:rsid w:val="002E3390"/>
    <w:rsid w:val="002E339C"/>
    <w:rsid w:val="002E3C8E"/>
    <w:rsid w:val="002E5191"/>
    <w:rsid w:val="002E6578"/>
    <w:rsid w:val="002E6967"/>
    <w:rsid w:val="002E75A4"/>
    <w:rsid w:val="002F0E0F"/>
    <w:rsid w:val="002F35F9"/>
    <w:rsid w:val="002F42D9"/>
    <w:rsid w:val="002F4939"/>
    <w:rsid w:val="002F5E6C"/>
    <w:rsid w:val="002F60B7"/>
    <w:rsid w:val="002F6268"/>
    <w:rsid w:val="002F6B48"/>
    <w:rsid w:val="002F7359"/>
    <w:rsid w:val="002F75D5"/>
    <w:rsid w:val="002F7F95"/>
    <w:rsid w:val="00300019"/>
    <w:rsid w:val="0030086B"/>
    <w:rsid w:val="0030106A"/>
    <w:rsid w:val="0030207D"/>
    <w:rsid w:val="00302E20"/>
    <w:rsid w:val="00303B82"/>
    <w:rsid w:val="003041F5"/>
    <w:rsid w:val="00305D7C"/>
    <w:rsid w:val="003066B4"/>
    <w:rsid w:val="00307F4F"/>
    <w:rsid w:val="00311A15"/>
    <w:rsid w:val="00313B54"/>
    <w:rsid w:val="003159EA"/>
    <w:rsid w:val="00317050"/>
    <w:rsid w:val="00317761"/>
    <w:rsid w:val="00320611"/>
    <w:rsid w:val="003209F9"/>
    <w:rsid w:val="00320A4C"/>
    <w:rsid w:val="00321A4B"/>
    <w:rsid w:val="00321F60"/>
    <w:rsid w:val="003221BE"/>
    <w:rsid w:val="00322D8A"/>
    <w:rsid w:val="00324046"/>
    <w:rsid w:val="003256C0"/>
    <w:rsid w:val="00325977"/>
    <w:rsid w:val="003259A6"/>
    <w:rsid w:val="00326363"/>
    <w:rsid w:val="003303E1"/>
    <w:rsid w:val="00330630"/>
    <w:rsid w:val="00333D4E"/>
    <w:rsid w:val="00333E15"/>
    <w:rsid w:val="00336F77"/>
    <w:rsid w:val="003371E3"/>
    <w:rsid w:val="003374F2"/>
    <w:rsid w:val="00337DDB"/>
    <w:rsid w:val="003426DB"/>
    <w:rsid w:val="003444A2"/>
    <w:rsid w:val="00345BFE"/>
    <w:rsid w:val="00345E57"/>
    <w:rsid w:val="003462FB"/>
    <w:rsid w:val="003466A7"/>
    <w:rsid w:val="00346BC8"/>
    <w:rsid w:val="00351482"/>
    <w:rsid w:val="003517C1"/>
    <w:rsid w:val="00353339"/>
    <w:rsid w:val="00353FBA"/>
    <w:rsid w:val="003544AD"/>
    <w:rsid w:val="00354BF0"/>
    <w:rsid w:val="00355F76"/>
    <w:rsid w:val="0035604F"/>
    <w:rsid w:val="00356E43"/>
    <w:rsid w:val="00357E54"/>
    <w:rsid w:val="00361F2F"/>
    <w:rsid w:val="003622EC"/>
    <w:rsid w:val="003636E3"/>
    <w:rsid w:val="00363C4F"/>
    <w:rsid w:val="00363D73"/>
    <w:rsid w:val="003640FD"/>
    <w:rsid w:val="0036441F"/>
    <w:rsid w:val="00366C0F"/>
    <w:rsid w:val="003671D6"/>
    <w:rsid w:val="00367CB4"/>
    <w:rsid w:val="003717A1"/>
    <w:rsid w:val="0037348B"/>
    <w:rsid w:val="00373D25"/>
    <w:rsid w:val="0037430C"/>
    <w:rsid w:val="003748C1"/>
    <w:rsid w:val="00374B06"/>
    <w:rsid w:val="00374B2B"/>
    <w:rsid w:val="0038054D"/>
    <w:rsid w:val="00380F05"/>
    <w:rsid w:val="00381E29"/>
    <w:rsid w:val="00385223"/>
    <w:rsid w:val="00385C8A"/>
    <w:rsid w:val="00387090"/>
    <w:rsid w:val="00387D8D"/>
    <w:rsid w:val="00387F75"/>
    <w:rsid w:val="003905C2"/>
    <w:rsid w:val="00393894"/>
    <w:rsid w:val="00393FFD"/>
    <w:rsid w:val="0039574A"/>
    <w:rsid w:val="003975FB"/>
    <w:rsid w:val="003A0DC4"/>
    <w:rsid w:val="003A1F9A"/>
    <w:rsid w:val="003A34A9"/>
    <w:rsid w:val="003A3CA9"/>
    <w:rsid w:val="003A410F"/>
    <w:rsid w:val="003A5810"/>
    <w:rsid w:val="003A61CB"/>
    <w:rsid w:val="003A7362"/>
    <w:rsid w:val="003A7487"/>
    <w:rsid w:val="003A7E3A"/>
    <w:rsid w:val="003B059E"/>
    <w:rsid w:val="003B1244"/>
    <w:rsid w:val="003B1868"/>
    <w:rsid w:val="003B30AF"/>
    <w:rsid w:val="003B44D9"/>
    <w:rsid w:val="003B4A73"/>
    <w:rsid w:val="003B6244"/>
    <w:rsid w:val="003C177A"/>
    <w:rsid w:val="003C32F1"/>
    <w:rsid w:val="003C3653"/>
    <w:rsid w:val="003C36C6"/>
    <w:rsid w:val="003C4D3D"/>
    <w:rsid w:val="003C4D5C"/>
    <w:rsid w:val="003C5B7A"/>
    <w:rsid w:val="003C6D3A"/>
    <w:rsid w:val="003D0505"/>
    <w:rsid w:val="003D1010"/>
    <w:rsid w:val="003D17B4"/>
    <w:rsid w:val="003D1DB5"/>
    <w:rsid w:val="003D431F"/>
    <w:rsid w:val="003D503D"/>
    <w:rsid w:val="003D6E3B"/>
    <w:rsid w:val="003D7F91"/>
    <w:rsid w:val="003E06F7"/>
    <w:rsid w:val="003E099A"/>
    <w:rsid w:val="003E0BB4"/>
    <w:rsid w:val="003E281E"/>
    <w:rsid w:val="003E472D"/>
    <w:rsid w:val="003E4F9A"/>
    <w:rsid w:val="003E543C"/>
    <w:rsid w:val="003E5830"/>
    <w:rsid w:val="003E6CD9"/>
    <w:rsid w:val="003F0F64"/>
    <w:rsid w:val="003F2068"/>
    <w:rsid w:val="003F32BB"/>
    <w:rsid w:val="003F6E5C"/>
    <w:rsid w:val="003F7297"/>
    <w:rsid w:val="00401C7A"/>
    <w:rsid w:val="00403945"/>
    <w:rsid w:val="0040441D"/>
    <w:rsid w:val="00404963"/>
    <w:rsid w:val="00405641"/>
    <w:rsid w:val="00411386"/>
    <w:rsid w:val="0041210B"/>
    <w:rsid w:val="0041269D"/>
    <w:rsid w:val="004201B2"/>
    <w:rsid w:val="0042101E"/>
    <w:rsid w:val="00421CAB"/>
    <w:rsid w:val="00422F0D"/>
    <w:rsid w:val="004230E0"/>
    <w:rsid w:val="00423865"/>
    <w:rsid w:val="004245F0"/>
    <w:rsid w:val="004267D3"/>
    <w:rsid w:val="00426F96"/>
    <w:rsid w:val="004270EC"/>
    <w:rsid w:val="00430A10"/>
    <w:rsid w:val="004310D6"/>
    <w:rsid w:val="004316DF"/>
    <w:rsid w:val="004357E4"/>
    <w:rsid w:val="0044019B"/>
    <w:rsid w:val="004403A6"/>
    <w:rsid w:val="00440E63"/>
    <w:rsid w:val="0044267E"/>
    <w:rsid w:val="00442BE7"/>
    <w:rsid w:val="00443213"/>
    <w:rsid w:val="00443C9A"/>
    <w:rsid w:val="00443DDD"/>
    <w:rsid w:val="0044449D"/>
    <w:rsid w:val="00450B12"/>
    <w:rsid w:val="0045174E"/>
    <w:rsid w:val="00452F5C"/>
    <w:rsid w:val="00453B87"/>
    <w:rsid w:val="00455D76"/>
    <w:rsid w:val="00455DC3"/>
    <w:rsid w:val="00456DC3"/>
    <w:rsid w:val="0045738B"/>
    <w:rsid w:val="00457B44"/>
    <w:rsid w:val="00460658"/>
    <w:rsid w:val="0046074C"/>
    <w:rsid w:val="00467265"/>
    <w:rsid w:val="00467792"/>
    <w:rsid w:val="00470641"/>
    <w:rsid w:val="00470919"/>
    <w:rsid w:val="00470E03"/>
    <w:rsid w:val="004713A5"/>
    <w:rsid w:val="00472233"/>
    <w:rsid w:val="00472467"/>
    <w:rsid w:val="0047250E"/>
    <w:rsid w:val="0047294A"/>
    <w:rsid w:val="004747CC"/>
    <w:rsid w:val="00475259"/>
    <w:rsid w:val="00475510"/>
    <w:rsid w:val="0047581D"/>
    <w:rsid w:val="00476A0C"/>
    <w:rsid w:val="0048059B"/>
    <w:rsid w:val="004809D5"/>
    <w:rsid w:val="0048112D"/>
    <w:rsid w:val="00483A23"/>
    <w:rsid w:val="00484024"/>
    <w:rsid w:val="004844C7"/>
    <w:rsid w:val="00484A09"/>
    <w:rsid w:val="00485D70"/>
    <w:rsid w:val="00491FB6"/>
    <w:rsid w:val="0049385C"/>
    <w:rsid w:val="00495886"/>
    <w:rsid w:val="00497697"/>
    <w:rsid w:val="00497733"/>
    <w:rsid w:val="004A02C2"/>
    <w:rsid w:val="004A07BD"/>
    <w:rsid w:val="004A0D74"/>
    <w:rsid w:val="004A1047"/>
    <w:rsid w:val="004A1DFC"/>
    <w:rsid w:val="004A1E59"/>
    <w:rsid w:val="004A2BB2"/>
    <w:rsid w:val="004A5551"/>
    <w:rsid w:val="004A57BA"/>
    <w:rsid w:val="004A5901"/>
    <w:rsid w:val="004A59DC"/>
    <w:rsid w:val="004A6E45"/>
    <w:rsid w:val="004A780F"/>
    <w:rsid w:val="004A7856"/>
    <w:rsid w:val="004A7932"/>
    <w:rsid w:val="004B06EB"/>
    <w:rsid w:val="004B0C0B"/>
    <w:rsid w:val="004B1297"/>
    <w:rsid w:val="004B29B8"/>
    <w:rsid w:val="004B2EE0"/>
    <w:rsid w:val="004B2F5E"/>
    <w:rsid w:val="004B3225"/>
    <w:rsid w:val="004B37BD"/>
    <w:rsid w:val="004B6976"/>
    <w:rsid w:val="004B7A67"/>
    <w:rsid w:val="004C638E"/>
    <w:rsid w:val="004C72D5"/>
    <w:rsid w:val="004D0806"/>
    <w:rsid w:val="004D13A6"/>
    <w:rsid w:val="004D1F6E"/>
    <w:rsid w:val="004D20E0"/>
    <w:rsid w:val="004D29B5"/>
    <w:rsid w:val="004D2D33"/>
    <w:rsid w:val="004D3079"/>
    <w:rsid w:val="004D30B7"/>
    <w:rsid w:val="004D36E3"/>
    <w:rsid w:val="004D3B97"/>
    <w:rsid w:val="004D4463"/>
    <w:rsid w:val="004D48B5"/>
    <w:rsid w:val="004D61D1"/>
    <w:rsid w:val="004D6E7D"/>
    <w:rsid w:val="004D6FDF"/>
    <w:rsid w:val="004D7754"/>
    <w:rsid w:val="004D7A62"/>
    <w:rsid w:val="004E1462"/>
    <w:rsid w:val="004E1BFB"/>
    <w:rsid w:val="004E6754"/>
    <w:rsid w:val="004E6F71"/>
    <w:rsid w:val="004E7332"/>
    <w:rsid w:val="004F0C8A"/>
    <w:rsid w:val="004F2C66"/>
    <w:rsid w:val="004F3729"/>
    <w:rsid w:val="004F375B"/>
    <w:rsid w:val="004F3F55"/>
    <w:rsid w:val="004F4E90"/>
    <w:rsid w:val="004F5724"/>
    <w:rsid w:val="004F5E1B"/>
    <w:rsid w:val="004F68B1"/>
    <w:rsid w:val="005019A4"/>
    <w:rsid w:val="0050301A"/>
    <w:rsid w:val="0050395D"/>
    <w:rsid w:val="005040FB"/>
    <w:rsid w:val="005051E5"/>
    <w:rsid w:val="0050734C"/>
    <w:rsid w:val="00511E7A"/>
    <w:rsid w:val="00512182"/>
    <w:rsid w:val="005137A1"/>
    <w:rsid w:val="00514F8B"/>
    <w:rsid w:val="00516FC4"/>
    <w:rsid w:val="005200DC"/>
    <w:rsid w:val="005205AA"/>
    <w:rsid w:val="00520639"/>
    <w:rsid w:val="00520AC5"/>
    <w:rsid w:val="00521598"/>
    <w:rsid w:val="00521F0B"/>
    <w:rsid w:val="0052486B"/>
    <w:rsid w:val="00524E9A"/>
    <w:rsid w:val="00525BF0"/>
    <w:rsid w:val="005270DD"/>
    <w:rsid w:val="00530BB6"/>
    <w:rsid w:val="00530E7F"/>
    <w:rsid w:val="00530FAA"/>
    <w:rsid w:val="0053109D"/>
    <w:rsid w:val="0053231F"/>
    <w:rsid w:val="00534880"/>
    <w:rsid w:val="00535F35"/>
    <w:rsid w:val="00536121"/>
    <w:rsid w:val="00536BD0"/>
    <w:rsid w:val="005372AD"/>
    <w:rsid w:val="00537B3D"/>
    <w:rsid w:val="00540C3E"/>
    <w:rsid w:val="005443F3"/>
    <w:rsid w:val="005453D0"/>
    <w:rsid w:val="005459AC"/>
    <w:rsid w:val="005504C5"/>
    <w:rsid w:val="00550959"/>
    <w:rsid w:val="00550D77"/>
    <w:rsid w:val="00551251"/>
    <w:rsid w:val="00551C36"/>
    <w:rsid w:val="00555A0D"/>
    <w:rsid w:val="005565C0"/>
    <w:rsid w:val="00557205"/>
    <w:rsid w:val="00557784"/>
    <w:rsid w:val="00560A7E"/>
    <w:rsid w:val="00560B80"/>
    <w:rsid w:val="00562B74"/>
    <w:rsid w:val="005630F0"/>
    <w:rsid w:val="00564180"/>
    <w:rsid w:val="00564493"/>
    <w:rsid w:val="0056479D"/>
    <w:rsid w:val="005648B8"/>
    <w:rsid w:val="00564C1B"/>
    <w:rsid w:val="00564EF6"/>
    <w:rsid w:val="005704E5"/>
    <w:rsid w:val="0057141C"/>
    <w:rsid w:val="00571669"/>
    <w:rsid w:val="005723F5"/>
    <w:rsid w:val="0057357F"/>
    <w:rsid w:val="005739ED"/>
    <w:rsid w:val="005745E4"/>
    <w:rsid w:val="00576FBC"/>
    <w:rsid w:val="005772D4"/>
    <w:rsid w:val="00577CB7"/>
    <w:rsid w:val="0058046D"/>
    <w:rsid w:val="00581470"/>
    <w:rsid w:val="005816AD"/>
    <w:rsid w:val="00581FAC"/>
    <w:rsid w:val="005824A5"/>
    <w:rsid w:val="00582935"/>
    <w:rsid w:val="00582AF9"/>
    <w:rsid w:val="00582EB4"/>
    <w:rsid w:val="005836A2"/>
    <w:rsid w:val="00583743"/>
    <w:rsid w:val="00584971"/>
    <w:rsid w:val="00584C1A"/>
    <w:rsid w:val="00584D44"/>
    <w:rsid w:val="00584D86"/>
    <w:rsid w:val="00585B00"/>
    <w:rsid w:val="00585F80"/>
    <w:rsid w:val="00586A3E"/>
    <w:rsid w:val="00586B96"/>
    <w:rsid w:val="00593F7D"/>
    <w:rsid w:val="005947AF"/>
    <w:rsid w:val="00594CC1"/>
    <w:rsid w:val="00594D26"/>
    <w:rsid w:val="00595BAB"/>
    <w:rsid w:val="00595BE4"/>
    <w:rsid w:val="0059627A"/>
    <w:rsid w:val="005A133C"/>
    <w:rsid w:val="005A1A16"/>
    <w:rsid w:val="005A226F"/>
    <w:rsid w:val="005A2A06"/>
    <w:rsid w:val="005A44D6"/>
    <w:rsid w:val="005A4A7E"/>
    <w:rsid w:val="005A4C07"/>
    <w:rsid w:val="005A5792"/>
    <w:rsid w:val="005A6D5E"/>
    <w:rsid w:val="005B09D6"/>
    <w:rsid w:val="005B1317"/>
    <w:rsid w:val="005B18FD"/>
    <w:rsid w:val="005B194C"/>
    <w:rsid w:val="005B1ED2"/>
    <w:rsid w:val="005B239A"/>
    <w:rsid w:val="005B29CD"/>
    <w:rsid w:val="005B7F98"/>
    <w:rsid w:val="005C1868"/>
    <w:rsid w:val="005C1909"/>
    <w:rsid w:val="005C3B0A"/>
    <w:rsid w:val="005C4E85"/>
    <w:rsid w:val="005C5406"/>
    <w:rsid w:val="005C6646"/>
    <w:rsid w:val="005C6674"/>
    <w:rsid w:val="005C6887"/>
    <w:rsid w:val="005C721A"/>
    <w:rsid w:val="005D21B4"/>
    <w:rsid w:val="005D496D"/>
    <w:rsid w:val="005D4DAD"/>
    <w:rsid w:val="005D6A17"/>
    <w:rsid w:val="005D77C3"/>
    <w:rsid w:val="005E119D"/>
    <w:rsid w:val="005E1474"/>
    <w:rsid w:val="005E166B"/>
    <w:rsid w:val="005E1E2F"/>
    <w:rsid w:val="005E3686"/>
    <w:rsid w:val="005E3968"/>
    <w:rsid w:val="005E478C"/>
    <w:rsid w:val="005E5131"/>
    <w:rsid w:val="005E5A1B"/>
    <w:rsid w:val="005E73ED"/>
    <w:rsid w:val="005F11BB"/>
    <w:rsid w:val="005F1291"/>
    <w:rsid w:val="005F1689"/>
    <w:rsid w:val="005F2A75"/>
    <w:rsid w:val="005F3AA4"/>
    <w:rsid w:val="005F4377"/>
    <w:rsid w:val="005F52E6"/>
    <w:rsid w:val="005F551D"/>
    <w:rsid w:val="005F671F"/>
    <w:rsid w:val="005F6833"/>
    <w:rsid w:val="005F6B1A"/>
    <w:rsid w:val="00600196"/>
    <w:rsid w:val="00600BC4"/>
    <w:rsid w:val="00601C71"/>
    <w:rsid w:val="00601E23"/>
    <w:rsid w:val="00603BA9"/>
    <w:rsid w:val="0060585D"/>
    <w:rsid w:val="00606160"/>
    <w:rsid w:val="00607B05"/>
    <w:rsid w:val="00610725"/>
    <w:rsid w:val="006118B0"/>
    <w:rsid w:val="00612C1D"/>
    <w:rsid w:val="00612E81"/>
    <w:rsid w:val="006132F3"/>
    <w:rsid w:val="0061354E"/>
    <w:rsid w:val="00613BBD"/>
    <w:rsid w:val="00613F10"/>
    <w:rsid w:val="00620507"/>
    <w:rsid w:val="00622D0A"/>
    <w:rsid w:val="00622DF6"/>
    <w:rsid w:val="00622FEA"/>
    <w:rsid w:val="0062479C"/>
    <w:rsid w:val="00624AE5"/>
    <w:rsid w:val="006257C5"/>
    <w:rsid w:val="00625F96"/>
    <w:rsid w:val="00627266"/>
    <w:rsid w:val="0062781B"/>
    <w:rsid w:val="00627F3B"/>
    <w:rsid w:val="00630108"/>
    <w:rsid w:val="00630EFA"/>
    <w:rsid w:val="006316D4"/>
    <w:rsid w:val="00632FB3"/>
    <w:rsid w:val="006345A3"/>
    <w:rsid w:val="00634C65"/>
    <w:rsid w:val="00634DD9"/>
    <w:rsid w:val="00635BB4"/>
    <w:rsid w:val="006362BA"/>
    <w:rsid w:val="00636F50"/>
    <w:rsid w:val="00637EB1"/>
    <w:rsid w:val="00640168"/>
    <w:rsid w:val="00641932"/>
    <w:rsid w:val="00642347"/>
    <w:rsid w:val="006450F2"/>
    <w:rsid w:val="00645E79"/>
    <w:rsid w:val="00646B3E"/>
    <w:rsid w:val="00647E6D"/>
    <w:rsid w:val="0065167C"/>
    <w:rsid w:val="00652534"/>
    <w:rsid w:val="0065439A"/>
    <w:rsid w:val="006544A5"/>
    <w:rsid w:val="0065523E"/>
    <w:rsid w:val="00655679"/>
    <w:rsid w:val="00657817"/>
    <w:rsid w:val="00660C51"/>
    <w:rsid w:val="00661798"/>
    <w:rsid w:val="006629CF"/>
    <w:rsid w:val="00662ABE"/>
    <w:rsid w:val="0066307A"/>
    <w:rsid w:val="006642C3"/>
    <w:rsid w:val="00664452"/>
    <w:rsid w:val="006647A3"/>
    <w:rsid w:val="00665671"/>
    <w:rsid w:val="006664DC"/>
    <w:rsid w:val="00670167"/>
    <w:rsid w:val="00670639"/>
    <w:rsid w:val="006734D2"/>
    <w:rsid w:val="00673780"/>
    <w:rsid w:val="006738F7"/>
    <w:rsid w:val="00675D5A"/>
    <w:rsid w:val="00676BE0"/>
    <w:rsid w:val="00677113"/>
    <w:rsid w:val="0067744D"/>
    <w:rsid w:val="00680F44"/>
    <w:rsid w:val="0068236E"/>
    <w:rsid w:val="00682667"/>
    <w:rsid w:val="00682A24"/>
    <w:rsid w:val="00684255"/>
    <w:rsid w:val="00684860"/>
    <w:rsid w:val="00684E99"/>
    <w:rsid w:val="0068530B"/>
    <w:rsid w:val="00685770"/>
    <w:rsid w:val="006869F3"/>
    <w:rsid w:val="00690A7C"/>
    <w:rsid w:val="006910DD"/>
    <w:rsid w:val="00692A77"/>
    <w:rsid w:val="006932A1"/>
    <w:rsid w:val="00693AD7"/>
    <w:rsid w:val="00693DEB"/>
    <w:rsid w:val="0069552E"/>
    <w:rsid w:val="00696252"/>
    <w:rsid w:val="0069681B"/>
    <w:rsid w:val="0069684C"/>
    <w:rsid w:val="006A1792"/>
    <w:rsid w:val="006A4DBA"/>
    <w:rsid w:val="006A5220"/>
    <w:rsid w:val="006A6BB0"/>
    <w:rsid w:val="006A6F61"/>
    <w:rsid w:val="006A7357"/>
    <w:rsid w:val="006A73CA"/>
    <w:rsid w:val="006A7BE6"/>
    <w:rsid w:val="006A7E17"/>
    <w:rsid w:val="006B0862"/>
    <w:rsid w:val="006B1466"/>
    <w:rsid w:val="006B25A7"/>
    <w:rsid w:val="006B36B4"/>
    <w:rsid w:val="006B5D48"/>
    <w:rsid w:val="006B60DC"/>
    <w:rsid w:val="006B6C47"/>
    <w:rsid w:val="006B7336"/>
    <w:rsid w:val="006B7D69"/>
    <w:rsid w:val="006C141A"/>
    <w:rsid w:val="006C1D3D"/>
    <w:rsid w:val="006C60B5"/>
    <w:rsid w:val="006C72DE"/>
    <w:rsid w:val="006C7AC8"/>
    <w:rsid w:val="006C7D83"/>
    <w:rsid w:val="006D0E03"/>
    <w:rsid w:val="006D235C"/>
    <w:rsid w:val="006D4034"/>
    <w:rsid w:val="006D407D"/>
    <w:rsid w:val="006D421E"/>
    <w:rsid w:val="006D5504"/>
    <w:rsid w:val="006D576B"/>
    <w:rsid w:val="006D5BBE"/>
    <w:rsid w:val="006D5BEA"/>
    <w:rsid w:val="006D6A4D"/>
    <w:rsid w:val="006E064D"/>
    <w:rsid w:val="006E140C"/>
    <w:rsid w:val="006E246B"/>
    <w:rsid w:val="006E2597"/>
    <w:rsid w:val="006E3915"/>
    <w:rsid w:val="006E3B4E"/>
    <w:rsid w:val="006E5B7B"/>
    <w:rsid w:val="006E7016"/>
    <w:rsid w:val="006F0F48"/>
    <w:rsid w:val="006F2993"/>
    <w:rsid w:val="006F2AD6"/>
    <w:rsid w:val="006F3671"/>
    <w:rsid w:val="006F3999"/>
    <w:rsid w:val="006F4EEE"/>
    <w:rsid w:val="006F6FDC"/>
    <w:rsid w:val="006F724A"/>
    <w:rsid w:val="006F7485"/>
    <w:rsid w:val="006F7732"/>
    <w:rsid w:val="00700DD1"/>
    <w:rsid w:val="007016D1"/>
    <w:rsid w:val="00701A3F"/>
    <w:rsid w:val="00702357"/>
    <w:rsid w:val="007036E7"/>
    <w:rsid w:val="00704FC0"/>
    <w:rsid w:val="00706B3F"/>
    <w:rsid w:val="00706C00"/>
    <w:rsid w:val="00706D7B"/>
    <w:rsid w:val="0071274A"/>
    <w:rsid w:val="00712D87"/>
    <w:rsid w:val="007136C1"/>
    <w:rsid w:val="00713A81"/>
    <w:rsid w:val="00713D81"/>
    <w:rsid w:val="00713EF4"/>
    <w:rsid w:val="00715615"/>
    <w:rsid w:val="0071574C"/>
    <w:rsid w:val="007170DA"/>
    <w:rsid w:val="007175C7"/>
    <w:rsid w:val="0071782B"/>
    <w:rsid w:val="007239D4"/>
    <w:rsid w:val="00724453"/>
    <w:rsid w:val="0072472D"/>
    <w:rsid w:val="007248A4"/>
    <w:rsid w:val="00724DC1"/>
    <w:rsid w:val="007254F8"/>
    <w:rsid w:val="00725F9B"/>
    <w:rsid w:val="00726B9D"/>
    <w:rsid w:val="007274B7"/>
    <w:rsid w:val="00727C1D"/>
    <w:rsid w:val="007306A7"/>
    <w:rsid w:val="00730983"/>
    <w:rsid w:val="00731FF9"/>
    <w:rsid w:val="00732E0F"/>
    <w:rsid w:val="0073334A"/>
    <w:rsid w:val="00733FEE"/>
    <w:rsid w:val="00734354"/>
    <w:rsid w:val="0073651D"/>
    <w:rsid w:val="00736813"/>
    <w:rsid w:val="00736AB4"/>
    <w:rsid w:val="0074176B"/>
    <w:rsid w:val="00741A64"/>
    <w:rsid w:val="00741B8A"/>
    <w:rsid w:val="00742F00"/>
    <w:rsid w:val="00744AB0"/>
    <w:rsid w:val="007450BF"/>
    <w:rsid w:val="007456EF"/>
    <w:rsid w:val="00746B35"/>
    <w:rsid w:val="00752AE5"/>
    <w:rsid w:val="00752BFF"/>
    <w:rsid w:val="007531AD"/>
    <w:rsid w:val="00753F5D"/>
    <w:rsid w:val="0075422E"/>
    <w:rsid w:val="00760939"/>
    <w:rsid w:val="007612A7"/>
    <w:rsid w:val="00762603"/>
    <w:rsid w:val="0076311D"/>
    <w:rsid w:val="0076393F"/>
    <w:rsid w:val="0076459D"/>
    <w:rsid w:val="0076762F"/>
    <w:rsid w:val="007728E0"/>
    <w:rsid w:val="0077314D"/>
    <w:rsid w:val="0077342A"/>
    <w:rsid w:val="00774926"/>
    <w:rsid w:val="007807CE"/>
    <w:rsid w:val="007814AD"/>
    <w:rsid w:val="007821DB"/>
    <w:rsid w:val="00782603"/>
    <w:rsid w:val="007866F7"/>
    <w:rsid w:val="007869A0"/>
    <w:rsid w:val="007872B5"/>
    <w:rsid w:val="00787E4C"/>
    <w:rsid w:val="00787E53"/>
    <w:rsid w:val="00790DE3"/>
    <w:rsid w:val="00794208"/>
    <w:rsid w:val="00794289"/>
    <w:rsid w:val="007A1EA3"/>
    <w:rsid w:val="007A2BFC"/>
    <w:rsid w:val="007A463B"/>
    <w:rsid w:val="007A4BA7"/>
    <w:rsid w:val="007A7069"/>
    <w:rsid w:val="007A73CF"/>
    <w:rsid w:val="007B02AF"/>
    <w:rsid w:val="007B0489"/>
    <w:rsid w:val="007B1142"/>
    <w:rsid w:val="007B157E"/>
    <w:rsid w:val="007B1A8D"/>
    <w:rsid w:val="007B2054"/>
    <w:rsid w:val="007B239C"/>
    <w:rsid w:val="007B3C2D"/>
    <w:rsid w:val="007B49EF"/>
    <w:rsid w:val="007B6463"/>
    <w:rsid w:val="007B78D6"/>
    <w:rsid w:val="007C1A33"/>
    <w:rsid w:val="007C36D7"/>
    <w:rsid w:val="007C386E"/>
    <w:rsid w:val="007C4529"/>
    <w:rsid w:val="007C47AD"/>
    <w:rsid w:val="007C531A"/>
    <w:rsid w:val="007C5AC3"/>
    <w:rsid w:val="007C6058"/>
    <w:rsid w:val="007D034A"/>
    <w:rsid w:val="007D2196"/>
    <w:rsid w:val="007D55BE"/>
    <w:rsid w:val="007D5A04"/>
    <w:rsid w:val="007D700B"/>
    <w:rsid w:val="007D71E7"/>
    <w:rsid w:val="007D766C"/>
    <w:rsid w:val="007E218F"/>
    <w:rsid w:val="007E2735"/>
    <w:rsid w:val="007E371B"/>
    <w:rsid w:val="007E50AA"/>
    <w:rsid w:val="007E6F95"/>
    <w:rsid w:val="007E7F85"/>
    <w:rsid w:val="007F0B54"/>
    <w:rsid w:val="007F1462"/>
    <w:rsid w:val="007F20D8"/>
    <w:rsid w:val="007F2452"/>
    <w:rsid w:val="007F2AB3"/>
    <w:rsid w:val="007F30F3"/>
    <w:rsid w:val="007F7482"/>
    <w:rsid w:val="00800E3E"/>
    <w:rsid w:val="00800F7E"/>
    <w:rsid w:val="008037E4"/>
    <w:rsid w:val="0080495E"/>
    <w:rsid w:val="00804F2B"/>
    <w:rsid w:val="0080722F"/>
    <w:rsid w:val="00807AE7"/>
    <w:rsid w:val="00807C7C"/>
    <w:rsid w:val="0081003B"/>
    <w:rsid w:val="00810951"/>
    <w:rsid w:val="00811806"/>
    <w:rsid w:val="0081251D"/>
    <w:rsid w:val="00812A42"/>
    <w:rsid w:val="008132DE"/>
    <w:rsid w:val="0081335E"/>
    <w:rsid w:val="00814CE9"/>
    <w:rsid w:val="00814E4D"/>
    <w:rsid w:val="00817A74"/>
    <w:rsid w:val="00821A19"/>
    <w:rsid w:val="00821D5E"/>
    <w:rsid w:val="00822C6F"/>
    <w:rsid w:val="00822F2C"/>
    <w:rsid w:val="00823258"/>
    <w:rsid w:val="00823478"/>
    <w:rsid w:val="008258F0"/>
    <w:rsid w:val="00825ACD"/>
    <w:rsid w:val="00825DAC"/>
    <w:rsid w:val="00826B91"/>
    <w:rsid w:val="00826C7B"/>
    <w:rsid w:val="0082722E"/>
    <w:rsid w:val="00831624"/>
    <w:rsid w:val="00831757"/>
    <w:rsid w:val="00832E1C"/>
    <w:rsid w:val="00833720"/>
    <w:rsid w:val="00834693"/>
    <w:rsid w:val="00834F1D"/>
    <w:rsid w:val="0083558F"/>
    <w:rsid w:val="008356A5"/>
    <w:rsid w:val="00835ED2"/>
    <w:rsid w:val="00836DB5"/>
    <w:rsid w:val="00841241"/>
    <w:rsid w:val="008430EA"/>
    <w:rsid w:val="00844A12"/>
    <w:rsid w:val="0084568F"/>
    <w:rsid w:val="0084753B"/>
    <w:rsid w:val="00847721"/>
    <w:rsid w:val="008477D5"/>
    <w:rsid w:val="00847CFA"/>
    <w:rsid w:val="008507FA"/>
    <w:rsid w:val="00851032"/>
    <w:rsid w:val="008512C3"/>
    <w:rsid w:val="00851466"/>
    <w:rsid w:val="008521D4"/>
    <w:rsid w:val="00852350"/>
    <w:rsid w:val="008527A0"/>
    <w:rsid w:val="00852931"/>
    <w:rsid w:val="0085332D"/>
    <w:rsid w:val="00854308"/>
    <w:rsid w:val="0085660C"/>
    <w:rsid w:val="008571CE"/>
    <w:rsid w:val="00857F9C"/>
    <w:rsid w:val="00860EFF"/>
    <w:rsid w:val="00861463"/>
    <w:rsid w:val="00861BCC"/>
    <w:rsid w:val="008623BB"/>
    <w:rsid w:val="0086242C"/>
    <w:rsid w:val="008631C5"/>
    <w:rsid w:val="008638C0"/>
    <w:rsid w:val="00864C62"/>
    <w:rsid w:val="008657DC"/>
    <w:rsid w:val="008660BF"/>
    <w:rsid w:val="008735B9"/>
    <w:rsid w:val="00874F9B"/>
    <w:rsid w:val="0087508C"/>
    <w:rsid w:val="008773F5"/>
    <w:rsid w:val="00877804"/>
    <w:rsid w:val="008778CE"/>
    <w:rsid w:val="00877F94"/>
    <w:rsid w:val="0088400A"/>
    <w:rsid w:val="008840AC"/>
    <w:rsid w:val="00884302"/>
    <w:rsid w:val="0088445C"/>
    <w:rsid w:val="00885387"/>
    <w:rsid w:val="008855BF"/>
    <w:rsid w:val="00885D8C"/>
    <w:rsid w:val="00887B82"/>
    <w:rsid w:val="00891868"/>
    <w:rsid w:val="00891BDF"/>
    <w:rsid w:val="00893835"/>
    <w:rsid w:val="008947F0"/>
    <w:rsid w:val="00895542"/>
    <w:rsid w:val="00895D0A"/>
    <w:rsid w:val="00896C5E"/>
    <w:rsid w:val="00896FBB"/>
    <w:rsid w:val="008A141F"/>
    <w:rsid w:val="008A3BA1"/>
    <w:rsid w:val="008A3E9A"/>
    <w:rsid w:val="008A493E"/>
    <w:rsid w:val="008A574C"/>
    <w:rsid w:val="008A6895"/>
    <w:rsid w:val="008A6ED9"/>
    <w:rsid w:val="008A7CC0"/>
    <w:rsid w:val="008B001D"/>
    <w:rsid w:val="008B1491"/>
    <w:rsid w:val="008B3515"/>
    <w:rsid w:val="008B4012"/>
    <w:rsid w:val="008B4F2C"/>
    <w:rsid w:val="008B5DA4"/>
    <w:rsid w:val="008B6C1C"/>
    <w:rsid w:val="008B7D9E"/>
    <w:rsid w:val="008C0FA6"/>
    <w:rsid w:val="008C402F"/>
    <w:rsid w:val="008C4044"/>
    <w:rsid w:val="008C4AB8"/>
    <w:rsid w:val="008C5A91"/>
    <w:rsid w:val="008C66DC"/>
    <w:rsid w:val="008C66EA"/>
    <w:rsid w:val="008D0BAE"/>
    <w:rsid w:val="008D2AA8"/>
    <w:rsid w:val="008D4FD7"/>
    <w:rsid w:val="008D50AA"/>
    <w:rsid w:val="008D59C8"/>
    <w:rsid w:val="008D65DB"/>
    <w:rsid w:val="008D6CB6"/>
    <w:rsid w:val="008D7D7B"/>
    <w:rsid w:val="008E1344"/>
    <w:rsid w:val="008E161E"/>
    <w:rsid w:val="008E16B7"/>
    <w:rsid w:val="008E1DB6"/>
    <w:rsid w:val="008E1DCB"/>
    <w:rsid w:val="008E2C2B"/>
    <w:rsid w:val="008E57C3"/>
    <w:rsid w:val="008F336F"/>
    <w:rsid w:val="008F4F8C"/>
    <w:rsid w:val="008F5665"/>
    <w:rsid w:val="008F65D0"/>
    <w:rsid w:val="008F714E"/>
    <w:rsid w:val="009000C7"/>
    <w:rsid w:val="00901490"/>
    <w:rsid w:val="00901604"/>
    <w:rsid w:val="00901690"/>
    <w:rsid w:val="0090259B"/>
    <w:rsid w:val="009041A6"/>
    <w:rsid w:val="00904D62"/>
    <w:rsid w:val="00905232"/>
    <w:rsid w:val="0090571A"/>
    <w:rsid w:val="00905A03"/>
    <w:rsid w:val="00905D5C"/>
    <w:rsid w:val="009068A7"/>
    <w:rsid w:val="00907627"/>
    <w:rsid w:val="009079C1"/>
    <w:rsid w:val="00907C38"/>
    <w:rsid w:val="00910C99"/>
    <w:rsid w:val="0092037C"/>
    <w:rsid w:val="0092070B"/>
    <w:rsid w:val="0092072B"/>
    <w:rsid w:val="00922922"/>
    <w:rsid w:val="00924A7B"/>
    <w:rsid w:val="00925B79"/>
    <w:rsid w:val="00925EE0"/>
    <w:rsid w:val="00926654"/>
    <w:rsid w:val="00927767"/>
    <w:rsid w:val="00931E61"/>
    <w:rsid w:val="00932660"/>
    <w:rsid w:val="009334D2"/>
    <w:rsid w:val="00933BFA"/>
    <w:rsid w:val="00934012"/>
    <w:rsid w:val="00935953"/>
    <w:rsid w:val="00937053"/>
    <w:rsid w:val="00937FE3"/>
    <w:rsid w:val="00940877"/>
    <w:rsid w:val="00941F49"/>
    <w:rsid w:val="00944374"/>
    <w:rsid w:val="009457E8"/>
    <w:rsid w:val="0094703C"/>
    <w:rsid w:val="00947090"/>
    <w:rsid w:val="009470CB"/>
    <w:rsid w:val="009471AC"/>
    <w:rsid w:val="009504DA"/>
    <w:rsid w:val="0095298B"/>
    <w:rsid w:val="00955998"/>
    <w:rsid w:val="009560BE"/>
    <w:rsid w:val="009560C8"/>
    <w:rsid w:val="00957271"/>
    <w:rsid w:val="00957314"/>
    <w:rsid w:val="0096070C"/>
    <w:rsid w:val="00960F73"/>
    <w:rsid w:val="00961A16"/>
    <w:rsid w:val="009652E9"/>
    <w:rsid w:val="00965C35"/>
    <w:rsid w:val="0096656E"/>
    <w:rsid w:val="00967464"/>
    <w:rsid w:val="009675E8"/>
    <w:rsid w:val="009705A0"/>
    <w:rsid w:val="00970AEC"/>
    <w:rsid w:val="00971A94"/>
    <w:rsid w:val="00971E51"/>
    <w:rsid w:val="0097273D"/>
    <w:rsid w:val="00972CB2"/>
    <w:rsid w:val="00973865"/>
    <w:rsid w:val="00975328"/>
    <w:rsid w:val="0097702A"/>
    <w:rsid w:val="00977766"/>
    <w:rsid w:val="00977923"/>
    <w:rsid w:val="00984A2F"/>
    <w:rsid w:val="0098722F"/>
    <w:rsid w:val="00987CA0"/>
    <w:rsid w:val="0099058C"/>
    <w:rsid w:val="009922CE"/>
    <w:rsid w:val="00992EF6"/>
    <w:rsid w:val="00993499"/>
    <w:rsid w:val="0099459A"/>
    <w:rsid w:val="00994FE2"/>
    <w:rsid w:val="00996045"/>
    <w:rsid w:val="00996157"/>
    <w:rsid w:val="00997E65"/>
    <w:rsid w:val="009A125F"/>
    <w:rsid w:val="009A18A7"/>
    <w:rsid w:val="009A38D6"/>
    <w:rsid w:val="009A44B8"/>
    <w:rsid w:val="009A765C"/>
    <w:rsid w:val="009A7C73"/>
    <w:rsid w:val="009A7E58"/>
    <w:rsid w:val="009B0398"/>
    <w:rsid w:val="009B0FB5"/>
    <w:rsid w:val="009B1104"/>
    <w:rsid w:val="009B2586"/>
    <w:rsid w:val="009B2DB0"/>
    <w:rsid w:val="009B33E9"/>
    <w:rsid w:val="009B4616"/>
    <w:rsid w:val="009B465C"/>
    <w:rsid w:val="009B4CB2"/>
    <w:rsid w:val="009B4F57"/>
    <w:rsid w:val="009B6693"/>
    <w:rsid w:val="009B66BA"/>
    <w:rsid w:val="009B77AF"/>
    <w:rsid w:val="009C0D6D"/>
    <w:rsid w:val="009C1795"/>
    <w:rsid w:val="009C32D7"/>
    <w:rsid w:val="009C4593"/>
    <w:rsid w:val="009C5EB1"/>
    <w:rsid w:val="009C7386"/>
    <w:rsid w:val="009C78C7"/>
    <w:rsid w:val="009D0102"/>
    <w:rsid w:val="009D123D"/>
    <w:rsid w:val="009D2190"/>
    <w:rsid w:val="009D3625"/>
    <w:rsid w:val="009D3895"/>
    <w:rsid w:val="009D4FBD"/>
    <w:rsid w:val="009D7518"/>
    <w:rsid w:val="009E006B"/>
    <w:rsid w:val="009E1C62"/>
    <w:rsid w:val="009E1C69"/>
    <w:rsid w:val="009E2ED0"/>
    <w:rsid w:val="009E2FB1"/>
    <w:rsid w:val="009E3A38"/>
    <w:rsid w:val="009E3FFF"/>
    <w:rsid w:val="009E4872"/>
    <w:rsid w:val="009E5317"/>
    <w:rsid w:val="009E6DBC"/>
    <w:rsid w:val="009E6E3E"/>
    <w:rsid w:val="009E7527"/>
    <w:rsid w:val="009F02AA"/>
    <w:rsid w:val="009F10ED"/>
    <w:rsid w:val="009F144F"/>
    <w:rsid w:val="009F2A2F"/>
    <w:rsid w:val="009F4828"/>
    <w:rsid w:val="009F5461"/>
    <w:rsid w:val="009F5915"/>
    <w:rsid w:val="009F6006"/>
    <w:rsid w:val="009F7481"/>
    <w:rsid w:val="009F769A"/>
    <w:rsid w:val="009F7F2C"/>
    <w:rsid w:val="00A0126B"/>
    <w:rsid w:val="00A01C2B"/>
    <w:rsid w:val="00A01E93"/>
    <w:rsid w:val="00A02225"/>
    <w:rsid w:val="00A0347D"/>
    <w:rsid w:val="00A041D6"/>
    <w:rsid w:val="00A04D9B"/>
    <w:rsid w:val="00A11056"/>
    <w:rsid w:val="00A11216"/>
    <w:rsid w:val="00A1142E"/>
    <w:rsid w:val="00A138E3"/>
    <w:rsid w:val="00A14005"/>
    <w:rsid w:val="00A14008"/>
    <w:rsid w:val="00A14635"/>
    <w:rsid w:val="00A146AB"/>
    <w:rsid w:val="00A14BF3"/>
    <w:rsid w:val="00A1523C"/>
    <w:rsid w:val="00A168CB"/>
    <w:rsid w:val="00A20D93"/>
    <w:rsid w:val="00A22543"/>
    <w:rsid w:val="00A22C81"/>
    <w:rsid w:val="00A237BF"/>
    <w:rsid w:val="00A238EB"/>
    <w:rsid w:val="00A249A8"/>
    <w:rsid w:val="00A24BD6"/>
    <w:rsid w:val="00A25A9B"/>
    <w:rsid w:val="00A25F85"/>
    <w:rsid w:val="00A3003F"/>
    <w:rsid w:val="00A304CD"/>
    <w:rsid w:val="00A3248B"/>
    <w:rsid w:val="00A32AD1"/>
    <w:rsid w:val="00A3352C"/>
    <w:rsid w:val="00A33965"/>
    <w:rsid w:val="00A34551"/>
    <w:rsid w:val="00A36502"/>
    <w:rsid w:val="00A365CD"/>
    <w:rsid w:val="00A37479"/>
    <w:rsid w:val="00A403FA"/>
    <w:rsid w:val="00A42826"/>
    <w:rsid w:val="00A43C75"/>
    <w:rsid w:val="00A4589D"/>
    <w:rsid w:val="00A46D64"/>
    <w:rsid w:val="00A473DD"/>
    <w:rsid w:val="00A503DE"/>
    <w:rsid w:val="00A51015"/>
    <w:rsid w:val="00A53D53"/>
    <w:rsid w:val="00A553FE"/>
    <w:rsid w:val="00A56D85"/>
    <w:rsid w:val="00A57A6F"/>
    <w:rsid w:val="00A57FEE"/>
    <w:rsid w:val="00A61F12"/>
    <w:rsid w:val="00A62C68"/>
    <w:rsid w:val="00A63B18"/>
    <w:rsid w:val="00A6406A"/>
    <w:rsid w:val="00A65077"/>
    <w:rsid w:val="00A654F1"/>
    <w:rsid w:val="00A6553F"/>
    <w:rsid w:val="00A66D17"/>
    <w:rsid w:val="00A67134"/>
    <w:rsid w:val="00A673A2"/>
    <w:rsid w:val="00A6787E"/>
    <w:rsid w:val="00A67BD9"/>
    <w:rsid w:val="00A67D0C"/>
    <w:rsid w:val="00A728AD"/>
    <w:rsid w:val="00A7310D"/>
    <w:rsid w:val="00A74E4E"/>
    <w:rsid w:val="00A76DB3"/>
    <w:rsid w:val="00A770B5"/>
    <w:rsid w:val="00A77E81"/>
    <w:rsid w:val="00A808BC"/>
    <w:rsid w:val="00A8152F"/>
    <w:rsid w:val="00A82A16"/>
    <w:rsid w:val="00A82D9C"/>
    <w:rsid w:val="00A83242"/>
    <w:rsid w:val="00A837BD"/>
    <w:rsid w:val="00A8416B"/>
    <w:rsid w:val="00A84225"/>
    <w:rsid w:val="00A84929"/>
    <w:rsid w:val="00A853C9"/>
    <w:rsid w:val="00A85EDD"/>
    <w:rsid w:val="00A8771D"/>
    <w:rsid w:val="00A90877"/>
    <w:rsid w:val="00A90F63"/>
    <w:rsid w:val="00A91AC6"/>
    <w:rsid w:val="00A92765"/>
    <w:rsid w:val="00A93AC7"/>
    <w:rsid w:val="00A94D50"/>
    <w:rsid w:val="00A9571E"/>
    <w:rsid w:val="00A96740"/>
    <w:rsid w:val="00AA0D12"/>
    <w:rsid w:val="00AA281B"/>
    <w:rsid w:val="00AA2DC8"/>
    <w:rsid w:val="00AA37DA"/>
    <w:rsid w:val="00AA3DB9"/>
    <w:rsid w:val="00AA4196"/>
    <w:rsid w:val="00AA4A20"/>
    <w:rsid w:val="00AA6F6E"/>
    <w:rsid w:val="00AA73AF"/>
    <w:rsid w:val="00AA7C29"/>
    <w:rsid w:val="00AB0E08"/>
    <w:rsid w:val="00AB14E5"/>
    <w:rsid w:val="00AB1574"/>
    <w:rsid w:val="00AB2430"/>
    <w:rsid w:val="00AB33F1"/>
    <w:rsid w:val="00AB4533"/>
    <w:rsid w:val="00AB7020"/>
    <w:rsid w:val="00AB77C1"/>
    <w:rsid w:val="00AC0634"/>
    <w:rsid w:val="00AC1F98"/>
    <w:rsid w:val="00AC2E06"/>
    <w:rsid w:val="00AC5CF5"/>
    <w:rsid w:val="00AC6366"/>
    <w:rsid w:val="00AC66D1"/>
    <w:rsid w:val="00AC7ABF"/>
    <w:rsid w:val="00AD1468"/>
    <w:rsid w:val="00AD1F83"/>
    <w:rsid w:val="00AD2259"/>
    <w:rsid w:val="00AD263F"/>
    <w:rsid w:val="00AD3AA7"/>
    <w:rsid w:val="00AD6581"/>
    <w:rsid w:val="00AD6F57"/>
    <w:rsid w:val="00AD7008"/>
    <w:rsid w:val="00AD7931"/>
    <w:rsid w:val="00AE03AE"/>
    <w:rsid w:val="00AE14C0"/>
    <w:rsid w:val="00AE1E26"/>
    <w:rsid w:val="00AE3273"/>
    <w:rsid w:val="00AE55B3"/>
    <w:rsid w:val="00AE5E2B"/>
    <w:rsid w:val="00AE6267"/>
    <w:rsid w:val="00AF0C38"/>
    <w:rsid w:val="00AF1F3B"/>
    <w:rsid w:val="00AF35E8"/>
    <w:rsid w:val="00AF37AA"/>
    <w:rsid w:val="00AF5564"/>
    <w:rsid w:val="00AF6936"/>
    <w:rsid w:val="00AF6F4F"/>
    <w:rsid w:val="00AF7F03"/>
    <w:rsid w:val="00B02845"/>
    <w:rsid w:val="00B04C43"/>
    <w:rsid w:val="00B060FC"/>
    <w:rsid w:val="00B06842"/>
    <w:rsid w:val="00B06B39"/>
    <w:rsid w:val="00B06FFE"/>
    <w:rsid w:val="00B075C4"/>
    <w:rsid w:val="00B07E22"/>
    <w:rsid w:val="00B11F16"/>
    <w:rsid w:val="00B1248B"/>
    <w:rsid w:val="00B126CD"/>
    <w:rsid w:val="00B12E8C"/>
    <w:rsid w:val="00B13010"/>
    <w:rsid w:val="00B1378F"/>
    <w:rsid w:val="00B14252"/>
    <w:rsid w:val="00B142B6"/>
    <w:rsid w:val="00B14E15"/>
    <w:rsid w:val="00B156F4"/>
    <w:rsid w:val="00B16A24"/>
    <w:rsid w:val="00B16A27"/>
    <w:rsid w:val="00B1791B"/>
    <w:rsid w:val="00B21FB0"/>
    <w:rsid w:val="00B22098"/>
    <w:rsid w:val="00B22832"/>
    <w:rsid w:val="00B2345F"/>
    <w:rsid w:val="00B24DC2"/>
    <w:rsid w:val="00B25427"/>
    <w:rsid w:val="00B25B59"/>
    <w:rsid w:val="00B25BCC"/>
    <w:rsid w:val="00B25D73"/>
    <w:rsid w:val="00B262FA"/>
    <w:rsid w:val="00B2681C"/>
    <w:rsid w:val="00B31144"/>
    <w:rsid w:val="00B32B7D"/>
    <w:rsid w:val="00B333D2"/>
    <w:rsid w:val="00B33EBD"/>
    <w:rsid w:val="00B352FF"/>
    <w:rsid w:val="00B353A7"/>
    <w:rsid w:val="00B35905"/>
    <w:rsid w:val="00B367F8"/>
    <w:rsid w:val="00B371ED"/>
    <w:rsid w:val="00B40969"/>
    <w:rsid w:val="00B40DB8"/>
    <w:rsid w:val="00B42779"/>
    <w:rsid w:val="00B429EE"/>
    <w:rsid w:val="00B42AFC"/>
    <w:rsid w:val="00B43A55"/>
    <w:rsid w:val="00B43FF6"/>
    <w:rsid w:val="00B46200"/>
    <w:rsid w:val="00B46A9E"/>
    <w:rsid w:val="00B471FC"/>
    <w:rsid w:val="00B5033A"/>
    <w:rsid w:val="00B50E1A"/>
    <w:rsid w:val="00B522FF"/>
    <w:rsid w:val="00B5339B"/>
    <w:rsid w:val="00B53CFA"/>
    <w:rsid w:val="00B54A54"/>
    <w:rsid w:val="00B557D9"/>
    <w:rsid w:val="00B61E93"/>
    <w:rsid w:val="00B63770"/>
    <w:rsid w:val="00B63A9E"/>
    <w:rsid w:val="00B65DDA"/>
    <w:rsid w:val="00B703B0"/>
    <w:rsid w:val="00B727E5"/>
    <w:rsid w:val="00B7320A"/>
    <w:rsid w:val="00B73E09"/>
    <w:rsid w:val="00B75785"/>
    <w:rsid w:val="00B7666A"/>
    <w:rsid w:val="00B767C1"/>
    <w:rsid w:val="00B76BBA"/>
    <w:rsid w:val="00B76C0F"/>
    <w:rsid w:val="00B8188E"/>
    <w:rsid w:val="00B826BF"/>
    <w:rsid w:val="00B828DF"/>
    <w:rsid w:val="00B83E53"/>
    <w:rsid w:val="00B83E76"/>
    <w:rsid w:val="00B862B9"/>
    <w:rsid w:val="00B86340"/>
    <w:rsid w:val="00B905C8"/>
    <w:rsid w:val="00B90885"/>
    <w:rsid w:val="00B92801"/>
    <w:rsid w:val="00B92C85"/>
    <w:rsid w:val="00B92D52"/>
    <w:rsid w:val="00B92E81"/>
    <w:rsid w:val="00B95CAA"/>
    <w:rsid w:val="00B9638D"/>
    <w:rsid w:val="00B9692E"/>
    <w:rsid w:val="00B9779F"/>
    <w:rsid w:val="00BA115F"/>
    <w:rsid w:val="00BA13A7"/>
    <w:rsid w:val="00BA2054"/>
    <w:rsid w:val="00BA24FC"/>
    <w:rsid w:val="00BA2C46"/>
    <w:rsid w:val="00BA5303"/>
    <w:rsid w:val="00BA5A3F"/>
    <w:rsid w:val="00BA5ADC"/>
    <w:rsid w:val="00BA663D"/>
    <w:rsid w:val="00BA7B3B"/>
    <w:rsid w:val="00BA7F63"/>
    <w:rsid w:val="00BB07DD"/>
    <w:rsid w:val="00BB19F6"/>
    <w:rsid w:val="00BB1CE2"/>
    <w:rsid w:val="00BB2803"/>
    <w:rsid w:val="00BB30F1"/>
    <w:rsid w:val="00BB32D6"/>
    <w:rsid w:val="00BB392D"/>
    <w:rsid w:val="00BB3A27"/>
    <w:rsid w:val="00BB4F2F"/>
    <w:rsid w:val="00BB666E"/>
    <w:rsid w:val="00BB7257"/>
    <w:rsid w:val="00BB7A3E"/>
    <w:rsid w:val="00BC01DB"/>
    <w:rsid w:val="00BC30E9"/>
    <w:rsid w:val="00BC4E6F"/>
    <w:rsid w:val="00BD0D1D"/>
    <w:rsid w:val="00BD12CC"/>
    <w:rsid w:val="00BD1976"/>
    <w:rsid w:val="00BD246C"/>
    <w:rsid w:val="00BD2733"/>
    <w:rsid w:val="00BD2ED2"/>
    <w:rsid w:val="00BD3196"/>
    <w:rsid w:val="00BD43AE"/>
    <w:rsid w:val="00BD4782"/>
    <w:rsid w:val="00BD77AA"/>
    <w:rsid w:val="00BD7818"/>
    <w:rsid w:val="00BE0786"/>
    <w:rsid w:val="00BE1EB1"/>
    <w:rsid w:val="00BE4411"/>
    <w:rsid w:val="00BE44A9"/>
    <w:rsid w:val="00BE5679"/>
    <w:rsid w:val="00BE66FF"/>
    <w:rsid w:val="00BE6842"/>
    <w:rsid w:val="00BE6FE2"/>
    <w:rsid w:val="00BF0091"/>
    <w:rsid w:val="00BF0C9A"/>
    <w:rsid w:val="00BF10D2"/>
    <w:rsid w:val="00BF216E"/>
    <w:rsid w:val="00BF51BA"/>
    <w:rsid w:val="00BF57BC"/>
    <w:rsid w:val="00BF5D19"/>
    <w:rsid w:val="00BF5D90"/>
    <w:rsid w:val="00BF6730"/>
    <w:rsid w:val="00BF729F"/>
    <w:rsid w:val="00BF73F4"/>
    <w:rsid w:val="00C008A0"/>
    <w:rsid w:val="00C00C43"/>
    <w:rsid w:val="00C00FFD"/>
    <w:rsid w:val="00C02DB7"/>
    <w:rsid w:val="00C03172"/>
    <w:rsid w:val="00C03731"/>
    <w:rsid w:val="00C03A2E"/>
    <w:rsid w:val="00C05658"/>
    <w:rsid w:val="00C05D85"/>
    <w:rsid w:val="00C070B6"/>
    <w:rsid w:val="00C11690"/>
    <w:rsid w:val="00C11EE5"/>
    <w:rsid w:val="00C13EC8"/>
    <w:rsid w:val="00C1418A"/>
    <w:rsid w:val="00C1694B"/>
    <w:rsid w:val="00C17457"/>
    <w:rsid w:val="00C208E3"/>
    <w:rsid w:val="00C21BF1"/>
    <w:rsid w:val="00C23E96"/>
    <w:rsid w:val="00C26ABC"/>
    <w:rsid w:val="00C31F64"/>
    <w:rsid w:val="00C3596C"/>
    <w:rsid w:val="00C36079"/>
    <w:rsid w:val="00C361A0"/>
    <w:rsid w:val="00C368FD"/>
    <w:rsid w:val="00C36918"/>
    <w:rsid w:val="00C36CBF"/>
    <w:rsid w:val="00C37ED4"/>
    <w:rsid w:val="00C411BF"/>
    <w:rsid w:val="00C4235A"/>
    <w:rsid w:val="00C44740"/>
    <w:rsid w:val="00C45A79"/>
    <w:rsid w:val="00C4717E"/>
    <w:rsid w:val="00C475FC"/>
    <w:rsid w:val="00C501B4"/>
    <w:rsid w:val="00C50685"/>
    <w:rsid w:val="00C51691"/>
    <w:rsid w:val="00C52A7D"/>
    <w:rsid w:val="00C52CE8"/>
    <w:rsid w:val="00C5372D"/>
    <w:rsid w:val="00C54F4B"/>
    <w:rsid w:val="00C5652B"/>
    <w:rsid w:val="00C56F24"/>
    <w:rsid w:val="00C605FC"/>
    <w:rsid w:val="00C61868"/>
    <w:rsid w:val="00C61DC0"/>
    <w:rsid w:val="00C621A9"/>
    <w:rsid w:val="00C6376B"/>
    <w:rsid w:val="00C638B7"/>
    <w:rsid w:val="00C64F78"/>
    <w:rsid w:val="00C6548D"/>
    <w:rsid w:val="00C65870"/>
    <w:rsid w:val="00C67054"/>
    <w:rsid w:val="00C71931"/>
    <w:rsid w:val="00C71DB2"/>
    <w:rsid w:val="00C725C9"/>
    <w:rsid w:val="00C73B91"/>
    <w:rsid w:val="00C73C7F"/>
    <w:rsid w:val="00C74896"/>
    <w:rsid w:val="00C75118"/>
    <w:rsid w:val="00C7560D"/>
    <w:rsid w:val="00C75FB8"/>
    <w:rsid w:val="00C767BD"/>
    <w:rsid w:val="00C772C5"/>
    <w:rsid w:val="00C81E2B"/>
    <w:rsid w:val="00C8204C"/>
    <w:rsid w:val="00C830AC"/>
    <w:rsid w:val="00C8527D"/>
    <w:rsid w:val="00C8545E"/>
    <w:rsid w:val="00C865FE"/>
    <w:rsid w:val="00C8744D"/>
    <w:rsid w:val="00C9054C"/>
    <w:rsid w:val="00C9063F"/>
    <w:rsid w:val="00C9239E"/>
    <w:rsid w:val="00C94587"/>
    <w:rsid w:val="00C9526B"/>
    <w:rsid w:val="00CA0754"/>
    <w:rsid w:val="00CA0969"/>
    <w:rsid w:val="00CA0C0F"/>
    <w:rsid w:val="00CA1F06"/>
    <w:rsid w:val="00CA20D2"/>
    <w:rsid w:val="00CA260F"/>
    <w:rsid w:val="00CA342A"/>
    <w:rsid w:val="00CA377A"/>
    <w:rsid w:val="00CA42FC"/>
    <w:rsid w:val="00CA4F76"/>
    <w:rsid w:val="00CA5FAA"/>
    <w:rsid w:val="00CA67B5"/>
    <w:rsid w:val="00CA77C5"/>
    <w:rsid w:val="00CA7949"/>
    <w:rsid w:val="00CA7B7C"/>
    <w:rsid w:val="00CB00C8"/>
    <w:rsid w:val="00CB1313"/>
    <w:rsid w:val="00CB1569"/>
    <w:rsid w:val="00CB3B3D"/>
    <w:rsid w:val="00CB4EA0"/>
    <w:rsid w:val="00CB5254"/>
    <w:rsid w:val="00CB6116"/>
    <w:rsid w:val="00CB6FF7"/>
    <w:rsid w:val="00CC0288"/>
    <w:rsid w:val="00CC03BE"/>
    <w:rsid w:val="00CC0990"/>
    <w:rsid w:val="00CC0E14"/>
    <w:rsid w:val="00CC4A43"/>
    <w:rsid w:val="00CC4D16"/>
    <w:rsid w:val="00CC5115"/>
    <w:rsid w:val="00CC5AC7"/>
    <w:rsid w:val="00CC7CBF"/>
    <w:rsid w:val="00CD1075"/>
    <w:rsid w:val="00CD1859"/>
    <w:rsid w:val="00CD1F9D"/>
    <w:rsid w:val="00CD1FB6"/>
    <w:rsid w:val="00CD2992"/>
    <w:rsid w:val="00CD414B"/>
    <w:rsid w:val="00CD4275"/>
    <w:rsid w:val="00CD55AD"/>
    <w:rsid w:val="00CD65F2"/>
    <w:rsid w:val="00CD6ADA"/>
    <w:rsid w:val="00CD77E7"/>
    <w:rsid w:val="00CD7CEA"/>
    <w:rsid w:val="00CE0EBE"/>
    <w:rsid w:val="00CE1446"/>
    <w:rsid w:val="00CE1D39"/>
    <w:rsid w:val="00CE232A"/>
    <w:rsid w:val="00CE26BB"/>
    <w:rsid w:val="00CE3947"/>
    <w:rsid w:val="00CE3F6C"/>
    <w:rsid w:val="00CE49FE"/>
    <w:rsid w:val="00CE5F72"/>
    <w:rsid w:val="00CE69E4"/>
    <w:rsid w:val="00CF0F2C"/>
    <w:rsid w:val="00CF141B"/>
    <w:rsid w:val="00CF2597"/>
    <w:rsid w:val="00CF306B"/>
    <w:rsid w:val="00CF353D"/>
    <w:rsid w:val="00CF3A24"/>
    <w:rsid w:val="00CF3D0E"/>
    <w:rsid w:val="00CF3D97"/>
    <w:rsid w:val="00CF5415"/>
    <w:rsid w:val="00CF5BC4"/>
    <w:rsid w:val="00CF66D6"/>
    <w:rsid w:val="00CF6A6D"/>
    <w:rsid w:val="00CF7112"/>
    <w:rsid w:val="00CF7A62"/>
    <w:rsid w:val="00D02758"/>
    <w:rsid w:val="00D02B96"/>
    <w:rsid w:val="00D038DF"/>
    <w:rsid w:val="00D0443F"/>
    <w:rsid w:val="00D0499F"/>
    <w:rsid w:val="00D053CF"/>
    <w:rsid w:val="00D05BA6"/>
    <w:rsid w:val="00D069F9"/>
    <w:rsid w:val="00D07304"/>
    <w:rsid w:val="00D0780B"/>
    <w:rsid w:val="00D103A2"/>
    <w:rsid w:val="00D10C9D"/>
    <w:rsid w:val="00D11895"/>
    <w:rsid w:val="00D128CE"/>
    <w:rsid w:val="00D13960"/>
    <w:rsid w:val="00D13982"/>
    <w:rsid w:val="00D152F4"/>
    <w:rsid w:val="00D15795"/>
    <w:rsid w:val="00D15B69"/>
    <w:rsid w:val="00D172FF"/>
    <w:rsid w:val="00D20C40"/>
    <w:rsid w:val="00D25A39"/>
    <w:rsid w:val="00D26647"/>
    <w:rsid w:val="00D3076B"/>
    <w:rsid w:val="00D3108F"/>
    <w:rsid w:val="00D33EEB"/>
    <w:rsid w:val="00D35D53"/>
    <w:rsid w:val="00D35EDD"/>
    <w:rsid w:val="00D37C11"/>
    <w:rsid w:val="00D40128"/>
    <w:rsid w:val="00D41D38"/>
    <w:rsid w:val="00D446F8"/>
    <w:rsid w:val="00D44880"/>
    <w:rsid w:val="00D44B11"/>
    <w:rsid w:val="00D451FA"/>
    <w:rsid w:val="00D46B50"/>
    <w:rsid w:val="00D47B85"/>
    <w:rsid w:val="00D47BAD"/>
    <w:rsid w:val="00D47EF4"/>
    <w:rsid w:val="00D47F38"/>
    <w:rsid w:val="00D507D2"/>
    <w:rsid w:val="00D50CDE"/>
    <w:rsid w:val="00D50E22"/>
    <w:rsid w:val="00D51ED9"/>
    <w:rsid w:val="00D534BC"/>
    <w:rsid w:val="00D535D1"/>
    <w:rsid w:val="00D54FD5"/>
    <w:rsid w:val="00D55151"/>
    <w:rsid w:val="00D553C5"/>
    <w:rsid w:val="00D571C2"/>
    <w:rsid w:val="00D607CC"/>
    <w:rsid w:val="00D61FDF"/>
    <w:rsid w:val="00D632A6"/>
    <w:rsid w:val="00D639B5"/>
    <w:rsid w:val="00D645B7"/>
    <w:rsid w:val="00D6650C"/>
    <w:rsid w:val="00D66E5D"/>
    <w:rsid w:val="00D67375"/>
    <w:rsid w:val="00D7097D"/>
    <w:rsid w:val="00D71D65"/>
    <w:rsid w:val="00D729BC"/>
    <w:rsid w:val="00D73C33"/>
    <w:rsid w:val="00D7671A"/>
    <w:rsid w:val="00D768A9"/>
    <w:rsid w:val="00D77362"/>
    <w:rsid w:val="00D774E2"/>
    <w:rsid w:val="00D7750A"/>
    <w:rsid w:val="00D778EE"/>
    <w:rsid w:val="00D8227C"/>
    <w:rsid w:val="00D8471A"/>
    <w:rsid w:val="00D8509B"/>
    <w:rsid w:val="00D8545B"/>
    <w:rsid w:val="00D85B4C"/>
    <w:rsid w:val="00D86315"/>
    <w:rsid w:val="00D86C7D"/>
    <w:rsid w:val="00D90A84"/>
    <w:rsid w:val="00D93039"/>
    <w:rsid w:val="00D94FCD"/>
    <w:rsid w:val="00D95F4D"/>
    <w:rsid w:val="00D969E0"/>
    <w:rsid w:val="00D97151"/>
    <w:rsid w:val="00DA0757"/>
    <w:rsid w:val="00DA104C"/>
    <w:rsid w:val="00DA1953"/>
    <w:rsid w:val="00DA1A38"/>
    <w:rsid w:val="00DA2A4F"/>
    <w:rsid w:val="00DA2FE2"/>
    <w:rsid w:val="00DA37A0"/>
    <w:rsid w:val="00DA3B35"/>
    <w:rsid w:val="00DB0EAD"/>
    <w:rsid w:val="00DB1489"/>
    <w:rsid w:val="00DB1D2F"/>
    <w:rsid w:val="00DB1FBE"/>
    <w:rsid w:val="00DB2AF3"/>
    <w:rsid w:val="00DB3BF7"/>
    <w:rsid w:val="00DB48A3"/>
    <w:rsid w:val="00DB5352"/>
    <w:rsid w:val="00DB5477"/>
    <w:rsid w:val="00DB5BC3"/>
    <w:rsid w:val="00DB74B1"/>
    <w:rsid w:val="00DB7C13"/>
    <w:rsid w:val="00DB7E51"/>
    <w:rsid w:val="00DC02C6"/>
    <w:rsid w:val="00DC096F"/>
    <w:rsid w:val="00DC1514"/>
    <w:rsid w:val="00DC4ECE"/>
    <w:rsid w:val="00DC77DC"/>
    <w:rsid w:val="00DC7A11"/>
    <w:rsid w:val="00DD1AF9"/>
    <w:rsid w:val="00DD2033"/>
    <w:rsid w:val="00DD2135"/>
    <w:rsid w:val="00DD23FE"/>
    <w:rsid w:val="00DD2C34"/>
    <w:rsid w:val="00DD347C"/>
    <w:rsid w:val="00DD405A"/>
    <w:rsid w:val="00DD424B"/>
    <w:rsid w:val="00DD5BB6"/>
    <w:rsid w:val="00DD65E4"/>
    <w:rsid w:val="00DD7ABE"/>
    <w:rsid w:val="00DE057E"/>
    <w:rsid w:val="00DE25D2"/>
    <w:rsid w:val="00DE2C49"/>
    <w:rsid w:val="00DE30E5"/>
    <w:rsid w:val="00DE3592"/>
    <w:rsid w:val="00DE38F6"/>
    <w:rsid w:val="00DE3F52"/>
    <w:rsid w:val="00DF1B5C"/>
    <w:rsid w:val="00DF208F"/>
    <w:rsid w:val="00DF2906"/>
    <w:rsid w:val="00DF3332"/>
    <w:rsid w:val="00DF3414"/>
    <w:rsid w:val="00DF3638"/>
    <w:rsid w:val="00DF391D"/>
    <w:rsid w:val="00DF3C3C"/>
    <w:rsid w:val="00DF50B5"/>
    <w:rsid w:val="00DF6357"/>
    <w:rsid w:val="00DF7B5A"/>
    <w:rsid w:val="00E008A0"/>
    <w:rsid w:val="00E01C6C"/>
    <w:rsid w:val="00E02A2B"/>
    <w:rsid w:val="00E0384E"/>
    <w:rsid w:val="00E038A3"/>
    <w:rsid w:val="00E05445"/>
    <w:rsid w:val="00E05C2A"/>
    <w:rsid w:val="00E078A7"/>
    <w:rsid w:val="00E07F42"/>
    <w:rsid w:val="00E100D1"/>
    <w:rsid w:val="00E14095"/>
    <w:rsid w:val="00E14768"/>
    <w:rsid w:val="00E14D3A"/>
    <w:rsid w:val="00E15588"/>
    <w:rsid w:val="00E16BDC"/>
    <w:rsid w:val="00E175E0"/>
    <w:rsid w:val="00E17A5D"/>
    <w:rsid w:val="00E203C1"/>
    <w:rsid w:val="00E20515"/>
    <w:rsid w:val="00E21788"/>
    <w:rsid w:val="00E21E47"/>
    <w:rsid w:val="00E226BA"/>
    <w:rsid w:val="00E25AAB"/>
    <w:rsid w:val="00E2609C"/>
    <w:rsid w:val="00E27699"/>
    <w:rsid w:val="00E3287C"/>
    <w:rsid w:val="00E32922"/>
    <w:rsid w:val="00E34246"/>
    <w:rsid w:val="00E355D5"/>
    <w:rsid w:val="00E3696C"/>
    <w:rsid w:val="00E37A20"/>
    <w:rsid w:val="00E40BD4"/>
    <w:rsid w:val="00E415E0"/>
    <w:rsid w:val="00E42EE9"/>
    <w:rsid w:val="00E43201"/>
    <w:rsid w:val="00E4446D"/>
    <w:rsid w:val="00E444B3"/>
    <w:rsid w:val="00E458FC"/>
    <w:rsid w:val="00E4727A"/>
    <w:rsid w:val="00E5012C"/>
    <w:rsid w:val="00E511B1"/>
    <w:rsid w:val="00E51739"/>
    <w:rsid w:val="00E517DE"/>
    <w:rsid w:val="00E531CD"/>
    <w:rsid w:val="00E535D8"/>
    <w:rsid w:val="00E53F39"/>
    <w:rsid w:val="00E54DA3"/>
    <w:rsid w:val="00E5584D"/>
    <w:rsid w:val="00E55A3A"/>
    <w:rsid w:val="00E576E1"/>
    <w:rsid w:val="00E61BE1"/>
    <w:rsid w:val="00E62808"/>
    <w:rsid w:val="00E62C2F"/>
    <w:rsid w:val="00E639B4"/>
    <w:rsid w:val="00E63A31"/>
    <w:rsid w:val="00E63FEA"/>
    <w:rsid w:val="00E6484E"/>
    <w:rsid w:val="00E67555"/>
    <w:rsid w:val="00E70344"/>
    <w:rsid w:val="00E713D4"/>
    <w:rsid w:val="00E72D83"/>
    <w:rsid w:val="00E73000"/>
    <w:rsid w:val="00E738AF"/>
    <w:rsid w:val="00E74506"/>
    <w:rsid w:val="00E7620A"/>
    <w:rsid w:val="00E76328"/>
    <w:rsid w:val="00E768BB"/>
    <w:rsid w:val="00E81FF3"/>
    <w:rsid w:val="00E82C58"/>
    <w:rsid w:val="00E90957"/>
    <w:rsid w:val="00E910C0"/>
    <w:rsid w:val="00E91476"/>
    <w:rsid w:val="00E92598"/>
    <w:rsid w:val="00E9461B"/>
    <w:rsid w:val="00E9597F"/>
    <w:rsid w:val="00E95FE2"/>
    <w:rsid w:val="00E9613F"/>
    <w:rsid w:val="00E979A1"/>
    <w:rsid w:val="00E97F4A"/>
    <w:rsid w:val="00EA06B2"/>
    <w:rsid w:val="00EA1AB4"/>
    <w:rsid w:val="00EA37F9"/>
    <w:rsid w:val="00EA392A"/>
    <w:rsid w:val="00EA3E59"/>
    <w:rsid w:val="00EA624C"/>
    <w:rsid w:val="00EA626A"/>
    <w:rsid w:val="00EA6275"/>
    <w:rsid w:val="00EA774E"/>
    <w:rsid w:val="00EB1828"/>
    <w:rsid w:val="00EB382D"/>
    <w:rsid w:val="00EB43A0"/>
    <w:rsid w:val="00EB44E4"/>
    <w:rsid w:val="00EB4FF3"/>
    <w:rsid w:val="00EB55D1"/>
    <w:rsid w:val="00EB7B6C"/>
    <w:rsid w:val="00EC067D"/>
    <w:rsid w:val="00EC0C9E"/>
    <w:rsid w:val="00EC1970"/>
    <w:rsid w:val="00EC2635"/>
    <w:rsid w:val="00EC2871"/>
    <w:rsid w:val="00EC3702"/>
    <w:rsid w:val="00EC4440"/>
    <w:rsid w:val="00EC4772"/>
    <w:rsid w:val="00EC4D95"/>
    <w:rsid w:val="00EC610E"/>
    <w:rsid w:val="00EC6CA6"/>
    <w:rsid w:val="00EC7C0B"/>
    <w:rsid w:val="00ED1122"/>
    <w:rsid w:val="00ED1860"/>
    <w:rsid w:val="00ED1C4C"/>
    <w:rsid w:val="00ED208D"/>
    <w:rsid w:val="00ED41A4"/>
    <w:rsid w:val="00ED4439"/>
    <w:rsid w:val="00ED49E7"/>
    <w:rsid w:val="00ED5B67"/>
    <w:rsid w:val="00ED6B95"/>
    <w:rsid w:val="00ED73D6"/>
    <w:rsid w:val="00EE1EC5"/>
    <w:rsid w:val="00EE2EF4"/>
    <w:rsid w:val="00EE4AA0"/>
    <w:rsid w:val="00EE5E0D"/>
    <w:rsid w:val="00EE63B5"/>
    <w:rsid w:val="00EE6603"/>
    <w:rsid w:val="00EE6EE4"/>
    <w:rsid w:val="00EE7B18"/>
    <w:rsid w:val="00EF392C"/>
    <w:rsid w:val="00EF502D"/>
    <w:rsid w:val="00EF5078"/>
    <w:rsid w:val="00EF5DD1"/>
    <w:rsid w:val="00EF61F2"/>
    <w:rsid w:val="00EF641E"/>
    <w:rsid w:val="00F01A48"/>
    <w:rsid w:val="00F01F53"/>
    <w:rsid w:val="00F037FD"/>
    <w:rsid w:val="00F0436B"/>
    <w:rsid w:val="00F0576D"/>
    <w:rsid w:val="00F073CE"/>
    <w:rsid w:val="00F07FCE"/>
    <w:rsid w:val="00F07FF2"/>
    <w:rsid w:val="00F10098"/>
    <w:rsid w:val="00F11362"/>
    <w:rsid w:val="00F1146F"/>
    <w:rsid w:val="00F13015"/>
    <w:rsid w:val="00F13234"/>
    <w:rsid w:val="00F1363C"/>
    <w:rsid w:val="00F14780"/>
    <w:rsid w:val="00F14F2A"/>
    <w:rsid w:val="00F158B7"/>
    <w:rsid w:val="00F16A5F"/>
    <w:rsid w:val="00F20960"/>
    <w:rsid w:val="00F218BA"/>
    <w:rsid w:val="00F2197F"/>
    <w:rsid w:val="00F21F5C"/>
    <w:rsid w:val="00F261F3"/>
    <w:rsid w:val="00F2659D"/>
    <w:rsid w:val="00F30E1C"/>
    <w:rsid w:val="00F314F8"/>
    <w:rsid w:val="00F31CAF"/>
    <w:rsid w:val="00F322E7"/>
    <w:rsid w:val="00F32D5F"/>
    <w:rsid w:val="00F34E07"/>
    <w:rsid w:val="00F3665E"/>
    <w:rsid w:val="00F36CD5"/>
    <w:rsid w:val="00F40322"/>
    <w:rsid w:val="00F40ED1"/>
    <w:rsid w:val="00F4645B"/>
    <w:rsid w:val="00F465EE"/>
    <w:rsid w:val="00F46D41"/>
    <w:rsid w:val="00F47522"/>
    <w:rsid w:val="00F5126A"/>
    <w:rsid w:val="00F518A2"/>
    <w:rsid w:val="00F55F95"/>
    <w:rsid w:val="00F565C2"/>
    <w:rsid w:val="00F566A6"/>
    <w:rsid w:val="00F57176"/>
    <w:rsid w:val="00F6136D"/>
    <w:rsid w:val="00F62897"/>
    <w:rsid w:val="00F647BC"/>
    <w:rsid w:val="00F65044"/>
    <w:rsid w:val="00F660A8"/>
    <w:rsid w:val="00F669E7"/>
    <w:rsid w:val="00F66FCA"/>
    <w:rsid w:val="00F67DF6"/>
    <w:rsid w:val="00F72D11"/>
    <w:rsid w:val="00F72F0B"/>
    <w:rsid w:val="00F73919"/>
    <w:rsid w:val="00F73BA2"/>
    <w:rsid w:val="00F75A6C"/>
    <w:rsid w:val="00F76437"/>
    <w:rsid w:val="00F77234"/>
    <w:rsid w:val="00F7764A"/>
    <w:rsid w:val="00F77B64"/>
    <w:rsid w:val="00F807F8"/>
    <w:rsid w:val="00F80D81"/>
    <w:rsid w:val="00F82E7E"/>
    <w:rsid w:val="00F831BA"/>
    <w:rsid w:val="00F83DB3"/>
    <w:rsid w:val="00F85303"/>
    <w:rsid w:val="00F85C2C"/>
    <w:rsid w:val="00F871BC"/>
    <w:rsid w:val="00F873EC"/>
    <w:rsid w:val="00F8782D"/>
    <w:rsid w:val="00F90FC7"/>
    <w:rsid w:val="00F91113"/>
    <w:rsid w:val="00F91C16"/>
    <w:rsid w:val="00F92F04"/>
    <w:rsid w:val="00F93503"/>
    <w:rsid w:val="00F93685"/>
    <w:rsid w:val="00F9388C"/>
    <w:rsid w:val="00F954E9"/>
    <w:rsid w:val="00F95825"/>
    <w:rsid w:val="00F95B08"/>
    <w:rsid w:val="00F97298"/>
    <w:rsid w:val="00F97DB8"/>
    <w:rsid w:val="00F97F02"/>
    <w:rsid w:val="00FA05E1"/>
    <w:rsid w:val="00FA060F"/>
    <w:rsid w:val="00FA130D"/>
    <w:rsid w:val="00FA2D13"/>
    <w:rsid w:val="00FA2DEF"/>
    <w:rsid w:val="00FA3272"/>
    <w:rsid w:val="00FA3CAC"/>
    <w:rsid w:val="00FA4160"/>
    <w:rsid w:val="00FA7CB2"/>
    <w:rsid w:val="00FB003A"/>
    <w:rsid w:val="00FB21DE"/>
    <w:rsid w:val="00FB26DA"/>
    <w:rsid w:val="00FB2A01"/>
    <w:rsid w:val="00FB36E7"/>
    <w:rsid w:val="00FB3A4E"/>
    <w:rsid w:val="00FB47AD"/>
    <w:rsid w:val="00FB593C"/>
    <w:rsid w:val="00FB6440"/>
    <w:rsid w:val="00FB7A3C"/>
    <w:rsid w:val="00FB7BF8"/>
    <w:rsid w:val="00FC0C1E"/>
    <w:rsid w:val="00FC281A"/>
    <w:rsid w:val="00FC45F9"/>
    <w:rsid w:val="00FC4B44"/>
    <w:rsid w:val="00FC64DA"/>
    <w:rsid w:val="00FC652E"/>
    <w:rsid w:val="00FC6C90"/>
    <w:rsid w:val="00FC73CD"/>
    <w:rsid w:val="00FD0722"/>
    <w:rsid w:val="00FD09D9"/>
    <w:rsid w:val="00FD13B2"/>
    <w:rsid w:val="00FD3362"/>
    <w:rsid w:val="00FD3D88"/>
    <w:rsid w:val="00FD461A"/>
    <w:rsid w:val="00FD564A"/>
    <w:rsid w:val="00FD627B"/>
    <w:rsid w:val="00FD7903"/>
    <w:rsid w:val="00FD7DF0"/>
    <w:rsid w:val="00FE0DA0"/>
    <w:rsid w:val="00FE133A"/>
    <w:rsid w:val="00FE222F"/>
    <w:rsid w:val="00FE28AA"/>
    <w:rsid w:val="00FE48C7"/>
    <w:rsid w:val="00FE6335"/>
    <w:rsid w:val="00FE659D"/>
    <w:rsid w:val="00FE6C9D"/>
    <w:rsid w:val="00FE780E"/>
    <w:rsid w:val="00FF03EE"/>
    <w:rsid w:val="00FF0B8C"/>
    <w:rsid w:val="00FF0B8F"/>
    <w:rsid w:val="00FF0E8E"/>
    <w:rsid w:val="00FF1041"/>
    <w:rsid w:val="00FF2407"/>
    <w:rsid w:val="00FF307B"/>
    <w:rsid w:val="00FF3152"/>
    <w:rsid w:val="00FF4B71"/>
    <w:rsid w:val="00FF4E17"/>
    <w:rsid w:val="00FF5791"/>
    <w:rsid w:val="00FF7081"/>
    <w:rsid w:val="00FF7B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7898EE5"/>
  <w15:docId w15:val="{17413EEE-EF16-428E-8F31-895EB182A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314D"/>
    <w:pPr>
      <w:spacing w:after="160" w:line="259" w:lineRule="auto"/>
    </w:pPr>
    <w:rPr>
      <w:rFonts w:ascii="Times New Roman" w:eastAsia="Calibri" w:hAnsi="Times New Roman" w:cs="Times New Roman"/>
      <w:kern w:val="2"/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77314D"/>
    <w:pPr>
      <w:keepNext/>
      <w:keepLines/>
      <w:spacing w:before="360" w:after="240" w:line="360" w:lineRule="auto"/>
      <w:jc w:val="center"/>
      <w:outlineLvl w:val="0"/>
    </w:pPr>
    <w:rPr>
      <w:rFonts w:eastAsia="Times New Roman"/>
      <w:b/>
      <w:bCs/>
      <w:color w:val="000000"/>
      <w:kern w:val="0"/>
      <w:szCs w:val="28"/>
    </w:rPr>
  </w:style>
  <w:style w:type="paragraph" w:styleId="Balk2">
    <w:name w:val="heading 2"/>
    <w:aliases w:val="Başlık 2- ficture"/>
    <w:basedOn w:val="Normal"/>
    <w:link w:val="Balk2Char"/>
    <w:uiPriority w:val="9"/>
    <w:qFormat/>
    <w:rsid w:val="00905A03"/>
    <w:pPr>
      <w:spacing w:before="240" w:after="360" w:line="240" w:lineRule="auto"/>
      <w:jc w:val="center"/>
      <w:outlineLvl w:val="1"/>
    </w:pPr>
    <w:rPr>
      <w:rFonts w:eastAsia="Times New Roman"/>
      <w:bCs/>
      <w:kern w:val="0"/>
      <w:szCs w:val="36"/>
      <w:lang w:eastAsia="tr-TR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905A0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905A0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77314D"/>
    <w:rPr>
      <w:rFonts w:ascii="Times New Roman" w:eastAsia="Times New Roman" w:hAnsi="Times New Roman" w:cs="Times New Roman"/>
      <w:b/>
      <w:bCs/>
      <w:color w:val="000000"/>
      <w:sz w:val="24"/>
      <w:szCs w:val="28"/>
    </w:rPr>
  </w:style>
  <w:style w:type="character" w:customStyle="1" w:styleId="Balk2Char">
    <w:name w:val="Başlık 2 Char"/>
    <w:aliases w:val="Başlık 2- ficture Char"/>
    <w:basedOn w:val="VarsaylanParagrafYazTipi"/>
    <w:link w:val="Balk2"/>
    <w:uiPriority w:val="9"/>
    <w:rsid w:val="00905A03"/>
    <w:rPr>
      <w:rFonts w:ascii="Times New Roman" w:eastAsia="Times New Roman" w:hAnsi="Times New Roman" w:cs="Times New Roman"/>
      <w:bCs/>
      <w:sz w:val="24"/>
      <w:szCs w:val="36"/>
      <w:lang w:eastAsia="tr-TR"/>
    </w:rPr>
  </w:style>
  <w:style w:type="paragraph" w:styleId="ListeParagraf">
    <w:name w:val="List Paragraph"/>
    <w:basedOn w:val="Normal"/>
    <w:uiPriority w:val="34"/>
    <w:qFormat/>
    <w:rsid w:val="00905A03"/>
    <w:pPr>
      <w:ind w:left="720"/>
      <w:contextualSpacing/>
    </w:pPr>
  </w:style>
  <w:style w:type="character" w:customStyle="1" w:styleId="Balk3Char">
    <w:name w:val="Başlık 3 Char"/>
    <w:basedOn w:val="VarsaylanParagrafYazTipi"/>
    <w:link w:val="Balk3"/>
    <w:uiPriority w:val="9"/>
    <w:semiHidden/>
    <w:rsid w:val="00905A03"/>
    <w:rPr>
      <w:rFonts w:asciiTheme="majorHAnsi" w:eastAsiaTheme="majorEastAsia" w:hAnsiTheme="majorHAnsi" w:cstheme="majorBidi"/>
      <w:b/>
      <w:bCs/>
      <w:color w:val="4F81BD" w:themeColor="accent1"/>
      <w:kern w:val="2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905A03"/>
    <w:rPr>
      <w:rFonts w:asciiTheme="majorHAnsi" w:eastAsiaTheme="majorEastAsia" w:hAnsiTheme="majorHAnsi" w:cstheme="majorBidi"/>
      <w:b/>
      <w:bCs/>
      <w:i/>
      <w:iCs/>
      <w:color w:val="4F81BD" w:themeColor="accent1"/>
      <w:kern w:val="2"/>
    </w:rPr>
  </w:style>
  <w:style w:type="paragraph" w:customStyle="1" w:styleId="Els-Affiliation">
    <w:name w:val="Els-Affiliation"/>
    <w:next w:val="Normal"/>
    <w:rsid w:val="004D3079"/>
    <w:pPr>
      <w:suppressAutoHyphens/>
      <w:spacing w:after="0" w:line="200" w:lineRule="exact"/>
      <w:jc w:val="center"/>
    </w:pPr>
    <w:rPr>
      <w:rFonts w:ascii="Times New Roman" w:eastAsia="Times New Roman" w:hAnsi="Times New Roman" w:cs="Times New Roman"/>
      <w:i/>
      <w:noProof/>
      <w:sz w:val="16"/>
      <w:szCs w:val="20"/>
      <w:lang w:val="en-US"/>
    </w:rPr>
  </w:style>
  <w:style w:type="paragraph" w:customStyle="1" w:styleId="Els-Author">
    <w:name w:val="Els-Author"/>
    <w:next w:val="Normal"/>
    <w:rsid w:val="004D3079"/>
    <w:pPr>
      <w:keepNext/>
      <w:suppressAutoHyphens/>
      <w:spacing w:after="160" w:line="300" w:lineRule="exact"/>
      <w:jc w:val="center"/>
    </w:pPr>
    <w:rPr>
      <w:rFonts w:ascii="Times New Roman" w:eastAsia="Times New Roman" w:hAnsi="Times New Roman" w:cs="Times New Roman"/>
      <w:noProof/>
      <w:sz w:val="26"/>
      <w:szCs w:val="20"/>
      <w:lang w:val="en-US"/>
    </w:rPr>
  </w:style>
  <w:style w:type="character" w:styleId="Kpr">
    <w:name w:val="Hyperlink"/>
    <w:basedOn w:val="VarsaylanParagrafYazTipi"/>
    <w:uiPriority w:val="99"/>
    <w:unhideWhenUsed/>
    <w:rsid w:val="004D307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E1344"/>
    <w:pPr>
      <w:spacing w:before="100" w:beforeAutospacing="1" w:after="100" w:afterAutospacing="1" w:line="240" w:lineRule="auto"/>
    </w:pPr>
    <w:rPr>
      <w:rFonts w:eastAsiaTheme="minorEastAsia"/>
      <w:kern w:val="0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A37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A3742"/>
    <w:rPr>
      <w:rFonts w:ascii="Tahoma" w:eastAsia="Calibri" w:hAnsi="Tahoma" w:cs="Tahoma"/>
      <w:kern w:val="2"/>
      <w:sz w:val="16"/>
      <w:szCs w:val="16"/>
    </w:rPr>
  </w:style>
  <w:style w:type="character" w:customStyle="1" w:styleId="apple-converted-space">
    <w:name w:val="apple-converted-space"/>
    <w:basedOn w:val="VarsaylanParagrafYazTipi"/>
    <w:rsid w:val="003B44D9"/>
  </w:style>
  <w:style w:type="character" w:styleId="Vurgu">
    <w:name w:val="Emphasis"/>
    <w:uiPriority w:val="20"/>
    <w:qFormat/>
    <w:rsid w:val="003B44D9"/>
    <w:rPr>
      <w:i/>
      <w:iCs/>
    </w:rPr>
  </w:style>
  <w:style w:type="character" w:styleId="AklamaBavurusu">
    <w:name w:val="annotation reference"/>
    <w:basedOn w:val="VarsaylanParagrafYazTipi"/>
    <w:uiPriority w:val="99"/>
    <w:semiHidden/>
    <w:unhideWhenUsed/>
    <w:rsid w:val="00CA7949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CA7949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CA7949"/>
    <w:rPr>
      <w:rFonts w:ascii="Calibri" w:eastAsia="Calibri" w:hAnsi="Calibri" w:cs="Times New Roman"/>
      <w:kern w:val="2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CA794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CA7949"/>
    <w:rPr>
      <w:rFonts w:ascii="Calibri" w:eastAsia="Calibri" w:hAnsi="Calibri" w:cs="Times New Roman"/>
      <w:b/>
      <w:bCs/>
      <w:kern w:val="2"/>
      <w:sz w:val="20"/>
      <w:szCs w:val="20"/>
    </w:rPr>
  </w:style>
  <w:style w:type="paragraph" w:styleId="Dzeltme">
    <w:name w:val="Revision"/>
    <w:hidden/>
    <w:uiPriority w:val="99"/>
    <w:semiHidden/>
    <w:rsid w:val="005F1291"/>
    <w:pPr>
      <w:spacing w:after="0" w:line="240" w:lineRule="auto"/>
    </w:pPr>
    <w:rPr>
      <w:rFonts w:ascii="Calibri" w:eastAsia="Calibri" w:hAnsi="Calibri" w:cs="Times New Roman"/>
      <w:kern w:val="2"/>
    </w:rPr>
  </w:style>
  <w:style w:type="table" w:styleId="TabloKlavuzu">
    <w:name w:val="Table Grid"/>
    <w:basedOn w:val="NormalTablo"/>
    <w:uiPriority w:val="59"/>
    <w:unhideWhenUsed/>
    <w:rsid w:val="00361F2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rticle-headermeta-info-label">
    <w:name w:val="article-header__meta-info-label"/>
    <w:basedOn w:val="VarsaylanParagrafYazTipi"/>
    <w:rsid w:val="002D3803"/>
  </w:style>
  <w:style w:type="character" w:customStyle="1" w:styleId="article-headermeta-info-data">
    <w:name w:val="article-header__meta-info-data"/>
    <w:basedOn w:val="VarsaylanParagrafYazTipi"/>
    <w:rsid w:val="002D3803"/>
  </w:style>
  <w:style w:type="paragraph" w:styleId="stBilgi">
    <w:name w:val="header"/>
    <w:basedOn w:val="Normal"/>
    <w:link w:val="stBilgiChar"/>
    <w:uiPriority w:val="99"/>
    <w:unhideWhenUsed/>
    <w:rsid w:val="007731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7314D"/>
    <w:rPr>
      <w:rFonts w:ascii="Calibri" w:eastAsia="Calibri" w:hAnsi="Calibri" w:cs="Times New Roman"/>
      <w:kern w:val="2"/>
    </w:rPr>
  </w:style>
  <w:style w:type="paragraph" w:styleId="AltBilgi">
    <w:name w:val="footer"/>
    <w:basedOn w:val="Normal"/>
    <w:link w:val="AltBilgiChar"/>
    <w:uiPriority w:val="99"/>
    <w:unhideWhenUsed/>
    <w:rsid w:val="007731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7314D"/>
    <w:rPr>
      <w:rFonts w:ascii="Calibri" w:eastAsia="Calibri" w:hAnsi="Calibri" w:cs="Times New Roman"/>
      <w:kern w:val="2"/>
    </w:rPr>
  </w:style>
  <w:style w:type="paragraph" w:styleId="ResimYazs">
    <w:name w:val="caption"/>
    <w:basedOn w:val="Normal"/>
    <w:next w:val="Normal"/>
    <w:uiPriority w:val="35"/>
    <w:unhideWhenUsed/>
    <w:qFormat/>
    <w:rsid w:val="005C6646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AralkYok">
    <w:name w:val="No Spacing"/>
    <w:link w:val="AralkYokChar"/>
    <w:uiPriority w:val="1"/>
    <w:qFormat/>
    <w:rsid w:val="00DF7B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ralkYokChar">
    <w:name w:val="Aralık Yok Char"/>
    <w:link w:val="AralkYok"/>
    <w:uiPriority w:val="1"/>
    <w:rsid w:val="00DF7B5A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EndNoteBibliographyTitle">
    <w:name w:val="EndNote Bibliography Title"/>
    <w:basedOn w:val="Normal"/>
    <w:link w:val="EndNoteBibliographyTitleChar"/>
    <w:rsid w:val="003A3CA9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VarsaylanParagrafYazTipi"/>
    <w:link w:val="EndNoteBibliographyTitle"/>
    <w:rsid w:val="003A3CA9"/>
    <w:rPr>
      <w:rFonts w:ascii="Times New Roman" w:eastAsia="Calibri" w:hAnsi="Times New Roman" w:cs="Times New Roman"/>
      <w:noProof/>
      <w:kern w:val="2"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3CA9"/>
    <w:pPr>
      <w:spacing w:line="240" w:lineRule="auto"/>
    </w:pPr>
    <w:rPr>
      <w:noProof/>
      <w:lang w:val="en-US"/>
    </w:rPr>
  </w:style>
  <w:style w:type="character" w:customStyle="1" w:styleId="EndNoteBibliographyChar">
    <w:name w:val="EndNote Bibliography Char"/>
    <w:basedOn w:val="VarsaylanParagrafYazTipi"/>
    <w:link w:val="EndNoteBibliography"/>
    <w:rsid w:val="003A3CA9"/>
    <w:rPr>
      <w:rFonts w:ascii="Times New Roman" w:eastAsia="Calibri" w:hAnsi="Times New Roman" w:cs="Times New Roman"/>
      <w:noProof/>
      <w:kern w:val="2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18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40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468EAB-8D3C-4A69-A264-8E7560297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rzincan University Journal of Education Faculty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zincan</dc:creator>
  <cp:lastModifiedBy>Doç.Dr. Ali DİNÇER</cp:lastModifiedBy>
  <cp:revision>3</cp:revision>
  <cp:lastPrinted>2017-05-11T00:56:00Z</cp:lastPrinted>
  <dcterms:created xsi:type="dcterms:W3CDTF">2019-12-01T17:17:00Z</dcterms:created>
  <dcterms:modified xsi:type="dcterms:W3CDTF">2021-10-12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</Properties>
</file>